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323FA1" w14:textId="7B6129B2" w:rsidR="00D2197C" w:rsidRPr="00F53999" w:rsidRDefault="00693AA2" w:rsidP="00BB3191">
      <w:pPr>
        <w:pStyle w:val="NHFTitle"/>
      </w:pPr>
      <w:r w:rsidRPr="00693AA2">
        <w:t xml:space="preserve">Building a staff profile </w:t>
      </w:r>
      <w:r>
        <w:t>for your work on equality, diversity and inclusion</w:t>
      </w:r>
    </w:p>
    <w:p w14:paraId="7EBFBFBA" w14:textId="31EC4311" w:rsidR="00FB0089" w:rsidRPr="00F53999" w:rsidRDefault="00C55BA3" w:rsidP="00D67B48">
      <w:pPr>
        <w:rPr>
          <w:rStyle w:val="NHFsubtitle"/>
        </w:rPr>
      </w:pPr>
      <w:r>
        <w:rPr>
          <w:rStyle w:val="NHFsubtitle"/>
        </w:rPr>
        <w:t>Q</w:t>
      </w:r>
      <w:r w:rsidR="00693AA2">
        <w:rPr>
          <w:rStyle w:val="NHFsubtitle"/>
        </w:rPr>
        <w:t>uestions to support completing the EDI data tool</w:t>
      </w:r>
    </w:p>
    <w:p w14:paraId="1FE6F518" w14:textId="5829C3AC" w:rsidR="00002D8A" w:rsidRDefault="00E172A9" w:rsidP="00664088">
      <w:pPr>
        <w:pStyle w:val="NHFHeading2"/>
        <w:rPr>
          <w:rStyle w:val="NHFsubtitle"/>
          <w:sz w:val="32"/>
        </w:rPr>
      </w:pPr>
      <w:r>
        <w:rPr>
          <w:rStyle w:val="NHFsubtitle"/>
          <w:sz w:val="32"/>
        </w:rPr>
        <w:t>September</w:t>
      </w:r>
      <w:r w:rsidR="00173C16">
        <w:rPr>
          <w:rStyle w:val="NHFsubtitle"/>
          <w:sz w:val="32"/>
        </w:rPr>
        <w:t xml:space="preserve"> </w:t>
      </w:r>
      <w:r w:rsidR="000A2324">
        <w:rPr>
          <w:rStyle w:val="NHFsubtitle"/>
          <w:sz w:val="32"/>
        </w:rPr>
        <w:t>202</w:t>
      </w:r>
      <w:r>
        <w:rPr>
          <w:rStyle w:val="NHFsubtitle"/>
          <w:sz w:val="32"/>
        </w:rPr>
        <w:t>4</w:t>
      </w:r>
    </w:p>
    <w:p w14:paraId="7EADED0B" w14:textId="77777777" w:rsidR="00664088" w:rsidRPr="00664088" w:rsidRDefault="00664088" w:rsidP="00664088">
      <w:pPr>
        <w:pStyle w:val="NHFHeading2"/>
        <w:rPr>
          <w:b w:val="0"/>
          <w:bCs/>
          <w:sz w:val="32"/>
          <w:szCs w:val="36"/>
        </w:rPr>
      </w:pPr>
    </w:p>
    <w:p w14:paraId="7A554E04" w14:textId="77777777" w:rsidR="00EE61B2" w:rsidRPr="00FB0089" w:rsidRDefault="00FB0089" w:rsidP="003D664C">
      <w:pPr>
        <w:pStyle w:val="NHFHeading1"/>
      </w:pPr>
      <w:r w:rsidRPr="00FB0089">
        <w:t xml:space="preserve">Summary </w:t>
      </w:r>
    </w:p>
    <w:p w14:paraId="4A5FF7BA" w14:textId="69DC09F5" w:rsidR="00E172A9" w:rsidRDefault="00E172A9" w:rsidP="00E172A9">
      <w:r w:rsidRPr="00E172A9">
        <w:t xml:space="preserve">We will launch an updated version of </w:t>
      </w:r>
      <w:r>
        <w:t xml:space="preserve">the </w:t>
      </w:r>
      <w:hyperlink r:id="rId11" w:history="1">
        <w:r w:rsidRPr="00E172A9">
          <w:rPr>
            <w:rStyle w:val="Hyperlink"/>
          </w:rPr>
          <w:t>EDI data tool</w:t>
        </w:r>
      </w:hyperlink>
      <w:r w:rsidRPr="00E172A9">
        <w:t xml:space="preserve"> in 2026, alongside our third sector-wide EDI data collection. To help members prepare for this, we are sharing our updated suggested questions to ask your workforce, which will be reflected in the 2026 EDI data tool.</w:t>
      </w:r>
      <w:r>
        <w:rPr>
          <w:rStyle w:val="FootnoteReference"/>
        </w:rPr>
        <w:footnoteReference w:id="2"/>
      </w:r>
      <w:r w:rsidRPr="00E172A9">
        <w:t xml:space="preserve"> </w:t>
      </w:r>
      <w:r>
        <w:t>By surveying your workforce with these questions, you will have the information needed to complete the 2026 tool and compare how representative your organisation is of the community you work within.</w:t>
      </w:r>
    </w:p>
    <w:p w14:paraId="09BD04D0" w14:textId="05278F37" w:rsidR="00155A85" w:rsidRDefault="00155A85" w:rsidP="00693AA2"/>
    <w:p w14:paraId="59ADE31B" w14:textId="69C5972B" w:rsidR="00E9504A" w:rsidRDefault="00E9504A" w:rsidP="00693AA2">
      <w:r>
        <w:t xml:space="preserve">The questions should be asked of the whole workforce, including board members, executive teams, and all staff. When inputted into the EDI data tool, you will be able to compare your whole workforce to the local community where your organisation has homes, </w:t>
      </w:r>
      <w:proofErr w:type="gramStart"/>
      <w:r>
        <w:t>and also</w:t>
      </w:r>
      <w:proofErr w:type="gramEnd"/>
      <w:r>
        <w:t xml:space="preserve"> to break it down further showing the representation of just board members, executive teams or staff. </w:t>
      </w:r>
    </w:p>
    <w:p w14:paraId="3210AC29" w14:textId="77777777" w:rsidR="00E9504A" w:rsidRDefault="00E9504A" w:rsidP="00693AA2"/>
    <w:p w14:paraId="1E80ABCB" w14:textId="56B797AE" w:rsidR="00155A85" w:rsidRDefault="00E172A9" w:rsidP="00693AA2">
      <w:r>
        <w:t xml:space="preserve">Alongside these questions, we have published </w:t>
      </w:r>
      <w:r w:rsidR="73556FBA">
        <w:t xml:space="preserve">guidance </w:t>
      </w:r>
      <w:r>
        <w:t>explaining why we suggest these questions and providing examples of how the data could be used to achieve greater equality, diversity and inclusion.</w:t>
      </w:r>
    </w:p>
    <w:p w14:paraId="62806380" w14:textId="36896429" w:rsidR="00BC75DA" w:rsidRDefault="00BC75DA" w:rsidP="1776BDE5"/>
    <w:p w14:paraId="78771D77" w14:textId="77777777" w:rsidR="00693AA2" w:rsidRDefault="00002D8A" w:rsidP="00693AA2">
      <w:pPr>
        <w:pStyle w:val="NHFHeading1"/>
      </w:pPr>
      <w:r>
        <w:t>Suggested questions</w:t>
      </w:r>
    </w:p>
    <w:p w14:paraId="0CB2548C" w14:textId="27EBD954" w:rsidR="00002D8A" w:rsidRDefault="00002D8A" w:rsidP="00002D8A">
      <w:pPr>
        <w:pStyle w:val="NHFHeading2"/>
      </w:pPr>
      <w:r>
        <w:t>Position in organisation</w:t>
      </w:r>
      <w:r w:rsidR="00842D47">
        <w:t xml:space="preserve"> </w:t>
      </w:r>
      <w:r w:rsidR="00842D47" w:rsidRPr="0014006A">
        <w:rPr>
          <w:i/>
          <w:iCs/>
        </w:rPr>
        <w:t>(</w:t>
      </w:r>
      <w:r w:rsidR="0014006A" w:rsidRPr="0014006A">
        <w:rPr>
          <w:i/>
          <w:iCs/>
        </w:rPr>
        <w:t xml:space="preserve">Note: this question </w:t>
      </w:r>
      <w:r w:rsidR="00842D47" w:rsidRPr="0014006A">
        <w:rPr>
          <w:i/>
          <w:iCs/>
        </w:rPr>
        <w:t xml:space="preserve">can be adapted to include </w:t>
      </w:r>
      <w:r w:rsidR="0014006A" w:rsidRPr="0014006A">
        <w:rPr>
          <w:i/>
          <w:iCs/>
        </w:rPr>
        <w:t>more detailed breakdown)</w:t>
      </w:r>
    </w:p>
    <w:p w14:paraId="30622B25" w14:textId="26127BBD" w:rsidR="00693AA2" w:rsidRDefault="0046794C" w:rsidP="00693AA2">
      <w:r>
        <w:t>For this organisation, are you? Please select one.</w:t>
      </w:r>
    </w:p>
    <w:p w14:paraId="411DEB54" w14:textId="77777777" w:rsidR="0046794C" w:rsidRDefault="0046794C" w:rsidP="00693AA2">
      <w:proofErr w:type="gramStart"/>
      <w:r>
        <w:t>( )</w:t>
      </w:r>
      <w:proofErr w:type="gramEnd"/>
      <w:r>
        <w:t xml:space="preserve"> A board member</w:t>
      </w:r>
    </w:p>
    <w:p w14:paraId="33D9DAE5" w14:textId="77777777" w:rsidR="0046794C" w:rsidRDefault="0046794C" w:rsidP="00693AA2">
      <w:proofErr w:type="gramStart"/>
      <w:r>
        <w:lastRenderedPageBreak/>
        <w:t>( )</w:t>
      </w:r>
      <w:proofErr w:type="gramEnd"/>
      <w:r>
        <w:t xml:space="preserve"> A member of the leadership team</w:t>
      </w:r>
    </w:p>
    <w:p w14:paraId="741AC918" w14:textId="2910CA5A" w:rsidR="00260FF6" w:rsidRDefault="0046794C" w:rsidP="000F6A7F">
      <w:proofErr w:type="gramStart"/>
      <w:r>
        <w:t>( )</w:t>
      </w:r>
      <w:proofErr w:type="gramEnd"/>
      <w:r>
        <w:t xml:space="preserve"> A staff member (not on the leadership team)</w:t>
      </w:r>
    </w:p>
    <w:p w14:paraId="042FAAAD" w14:textId="77777777" w:rsidR="000F6A7F" w:rsidRDefault="000F6A7F" w:rsidP="000F6A7F"/>
    <w:p w14:paraId="6A49503D" w14:textId="2C026CF5" w:rsidR="00EA2D4B" w:rsidRDefault="00EA2D4B" w:rsidP="00EA2D4B">
      <w:pPr>
        <w:pStyle w:val="NHFHeading2"/>
      </w:pPr>
      <w:r>
        <w:t>Age</w:t>
      </w:r>
    </w:p>
    <w:p w14:paraId="199825AE" w14:textId="77777777" w:rsidR="00EA2D4B" w:rsidRDefault="00EA2D4B" w:rsidP="00EA2D4B">
      <w:r>
        <w:t>How old are you?</w:t>
      </w:r>
    </w:p>
    <w:p w14:paraId="7CEA3ECD" w14:textId="77777777" w:rsidR="00EA2D4B" w:rsidRDefault="00EA2D4B" w:rsidP="00EA2D4B">
      <w:proofErr w:type="gramStart"/>
      <w:r>
        <w:t>( )</w:t>
      </w:r>
      <w:proofErr w:type="gramEnd"/>
      <w:r>
        <w:t xml:space="preserve"> 16-24</w:t>
      </w:r>
    </w:p>
    <w:p w14:paraId="41784053" w14:textId="77777777" w:rsidR="00EA2D4B" w:rsidRDefault="00EA2D4B" w:rsidP="00EA2D4B">
      <w:proofErr w:type="gramStart"/>
      <w:r>
        <w:t>( )</w:t>
      </w:r>
      <w:proofErr w:type="gramEnd"/>
      <w:r>
        <w:t xml:space="preserve"> 25-34</w:t>
      </w:r>
    </w:p>
    <w:p w14:paraId="3D4881C0" w14:textId="77777777" w:rsidR="00EA2D4B" w:rsidRDefault="00EA2D4B" w:rsidP="00EA2D4B">
      <w:proofErr w:type="gramStart"/>
      <w:r>
        <w:t>( )</w:t>
      </w:r>
      <w:proofErr w:type="gramEnd"/>
      <w:r>
        <w:t xml:space="preserve"> 35-44</w:t>
      </w:r>
    </w:p>
    <w:p w14:paraId="21A6752C" w14:textId="77777777" w:rsidR="00EA2D4B" w:rsidRDefault="00EA2D4B" w:rsidP="00EA2D4B">
      <w:proofErr w:type="gramStart"/>
      <w:r>
        <w:t>( )</w:t>
      </w:r>
      <w:proofErr w:type="gramEnd"/>
      <w:r>
        <w:t xml:space="preserve"> 45-54</w:t>
      </w:r>
    </w:p>
    <w:p w14:paraId="09E9EB56" w14:textId="77777777" w:rsidR="00EA2D4B" w:rsidRDefault="00EA2D4B" w:rsidP="00EA2D4B">
      <w:proofErr w:type="gramStart"/>
      <w:r>
        <w:t>( )</w:t>
      </w:r>
      <w:proofErr w:type="gramEnd"/>
      <w:r>
        <w:t xml:space="preserve"> 55-64</w:t>
      </w:r>
    </w:p>
    <w:p w14:paraId="6DF5E741" w14:textId="77777777" w:rsidR="00EA2D4B" w:rsidRDefault="00EA2D4B" w:rsidP="00EA2D4B">
      <w:proofErr w:type="gramStart"/>
      <w:r>
        <w:t>( )</w:t>
      </w:r>
      <w:proofErr w:type="gramEnd"/>
      <w:r>
        <w:t xml:space="preserve"> 65+</w:t>
      </w:r>
    </w:p>
    <w:p w14:paraId="2C2F3D7D" w14:textId="77777777" w:rsidR="00002D8A" w:rsidRDefault="00002D8A" w:rsidP="00C55B2A"/>
    <w:p w14:paraId="38FAAC66" w14:textId="4C7CDAD0" w:rsidR="000A2324" w:rsidRDefault="000A2324" w:rsidP="000A2324">
      <w:pPr>
        <w:pStyle w:val="NHFHeading2"/>
      </w:pPr>
      <w:r>
        <w:t>Gender</w:t>
      </w:r>
    </w:p>
    <w:p w14:paraId="409DF0D0" w14:textId="77777777" w:rsidR="00BC75DA" w:rsidRPr="0019200B" w:rsidRDefault="00BC75DA" w:rsidP="00BC75DA">
      <w:r w:rsidRPr="0019200B">
        <w:t>Which of the following best describes you</w:t>
      </w:r>
      <w:r>
        <w:t>r gender</w:t>
      </w:r>
      <w:r w:rsidRPr="0019200B">
        <w:t>:</w:t>
      </w:r>
    </w:p>
    <w:p w14:paraId="062C2286" w14:textId="54A3809F" w:rsidR="00BC75DA" w:rsidRPr="0019200B" w:rsidRDefault="00BC75DA" w:rsidP="00BC75DA">
      <w:proofErr w:type="gramStart"/>
      <w:r w:rsidRPr="0019200B">
        <w:t>( )</w:t>
      </w:r>
      <w:proofErr w:type="gramEnd"/>
      <w:r w:rsidRPr="0019200B">
        <w:t xml:space="preserve"> </w:t>
      </w:r>
      <w:r w:rsidR="00977D9A">
        <w:t>Woman</w:t>
      </w:r>
    </w:p>
    <w:p w14:paraId="663522AE" w14:textId="1D83C33B" w:rsidR="00BC75DA" w:rsidRPr="0019200B" w:rsidRDefault="00BC75DA" w:rsidP="00BC75DA">
      <w:proofErr w:type="gramStart"/>
      <w:r w:rsidRPr="0019200B">
        <w:t>( )</w:t>
      </w:r>
      <w:proofErr w:type="gramEnd"/>
      <w:r w:rsidRPr="0019200B">
        <w:t xml:space="preserve"> </w:t>
      </w:r>
      <w:r w:rsidR="00977D9A">
        <w:t>Man</w:t>
      </w:r>
    </w:p>
    <w:p w14:paraId="1F80494D" w14:textId="77777777" w:rsidR="00BC75DA" w:rsidRPr="0019200B" w:rsidRDefault="00BC75DA" w:rsidP="00BC75DA">
      <w:proofErr w:type="gramStart"/>
      <w:r w:rsidRPr="0019200B">
        <w:t>( )</w:t>
      </w:r>
      <w:proofErr w:type="gramEnd"/>
      <w:r w:rsidRPr="0019200B">
        <w:t xml:space="preserve"> Non-binary</w:t>
      </w:r>
    </w:p>
    <w:p w14:paraId="1788CB84" w14:textId="77777777" w:rsidR="00BC75DA" w:rsidRPr="0019200B" w:rsidRDefault="00BC75DA" w:rsidP="00BC75DA">
      <w:proofErr w:type="gramStart"/>
      <w:r w:rsidRPr="0019200B">
        <w:t>( )</w:t>
      </w:r>
      <w:proofErr w:type="gramEnd"/>
      <w:r w:rsidRPr="0019200B">
        <w:t xml:space="preserve"> Other gender, please describe</w:t>
      </w:r>
    </w:p>
    <w:p w14:paraId="75F457CC" w14:textId="77777777" w:rsidR="00BC75DA" w:rsidRPr="0019200B" w:rsidRDefault="00BC75DA" w:rsidP="00BC75DA">
      <w:proofErr w:type="gramStart"/>
      <w:r w:rsidRPr="0019200B">
        <w:t>( )</w:t>
      </w:r>
      <w:proofErr w:type="gramEnd"/>
      <w:r w:rsidRPr="0019200B">
        <w:t xml:space="preserve"> Prefer not to say</w:t>
      </w:r>
    </w:p>
    <w:p w14:paraId="6A63DF01" w14:textId="77777777" w:rsidR="00664088" w:rsidRDefault="00664088" w:rsidP="00664088">
      <w:pPr>
        <w:rPr>
          <w:rFonts w:cs="Arial"/>
          <w:iCs/>
        </w:rPr>
      </w:pPr>
    </w:p>
    <w:p w14:paraId="4AE49554" w14:textId="5BC4226A" w:rsidR="00BC75DA" w:rsidRDefault="00BC75DA" w:rsidP="00BC75DA">
      <w:pPr>
        <w:pStyle w:val="NHFHeading2"/>
      </w:pPr>
      <w:r>
        <w:t>Gender identity</w:t>
      </w:r>
    </w:p>
    <w:p w14:paraId="4C528FDC" w14:textId="77777777" w:rsidR="00BC75DA" w:rsidRPr="0019200B" w:rsidRDefault="00BC75DA" w:rsidP="00BC75DA">
      <w:r w:rsidRPr="00213F8A">
        <w:t>Is your gender identity different to the one that you were assigned at birth?</w:t>
      </w:r>
    </w:p>
    <w:p w14:paraId="1665CB35" w14:textId="77777777" w:rsidR="00BC75DA" w:rsidRPr="0019200B" w:rsidRDefault="00BC75DA" w:rsidP="00BC75DA">
      <w:proofErr w:type="gramStart"/>
      <w:r w:rsidRPr="0019200B">
        <w:t>( )</w:t>
      </w:r>
      <w:proofErr w:type="gramEnd"/>
      <w:r w:rsidRPr="0019200B">
        <w:t xml:space="preserve"> Yes</w:t>
      </w:r>
    </w:p>
    <w:p w14:paraId="5A317363" w14:textId="77777777" w:rsidR="00BC75DA" w:rsidRPr="0019200B" w:rsidRDefault="00BC75DA" w:rsidP="00BC75DA">
      <w:proofErr w:type="gramStart"/>
      <w:r w:rsidRPr="0019200B">
        <w:t>( )</w:t>
      </w:r>
      <w:proofErr w:type="gramEnd"/>
      <w:r w:rsidRPr="0019200B">
        <w:t xml:space="preserve"> No </w:t>
      </w:r>
    </w:p>
    <w:p w14:paraId="36249394" w14:textId="77777777" w:rsidR="00BC75DA" w:rsidRPr="0019200B" w:rsidRDefault="00BC75DA" w:rsidP="00BC75DA">
      <w:proofErr w:type="gramStart"/>
      <w:r w:rsidRPr="0019200B">
        <w:t>( )</w:t>
      </w:r>
      <w:proofErr w:type="gramEnd"/>
      <w:r w:rsidRPr="0019200B">
        <w:t xml:space="preserve"> Prefer not to say</w:t>
      </w:r>
    </w:p>
    <w:p w14:paraId="1C916CFA" w14:textId="77777777" w:rsidR="00126391" w:rsidRDefault="00126391" w:rsidP="00372FB9"/>
    <w:p w14:paraId="1E8BC504" w14:textId="471198AC" w:rsidR="00DE52C9" w:rsidRDefault="00DE52C9" w:rsidP="00DE52C9">
      <w:pPr>
        <w:pStyle w:val="NHFHeading2"/>
      </w:pPr>
      <w:r>
        <w:t>Marital status</w:t>
      </w:r>
      <w:r w:rsidR="00F54FDA">
        <w:t xml:space="preserve"> and living arrangements</w:t>
      </w:r>
    </w:p>
    <w:p w14:paraId="7311F9F3" w14:textId="77777777" w:rsidR="00DE52C9" w:rsidRDefault="00DE52C9" w:rsidP="00DE52C9">
      <w:r>
        <w:t>Are you…</w:t>
      </w:r>
    </w:p>
    <w:p w14:paraId="3E880BE7" w14:textId="77777777" w:rsidR="00BC75DA" w:rsidRPr="00A20FD0" w:rsidRDefault="00BC75DA" w:rsidP="00BC75DA">
      <w:proofErr w:type="gramStart"/>
      <w:r w:rsidRPr="00A20FD0">
        <w:t>( )</w:t>
      </w:r>
      <w:proofErr w:type="gramEnd"/>
      <w:r w:rsidRPr="00A20FD0">
        <w:t xml:space="preserve"> Married/Civil partnered</w:t>
      </w:r>
    </w:p>
    <w:p w14:paraId="043D7AA8" w14:textId="77777777" w:rsidR="00BC75DA" w:rsidRPr="00A20FD0" w:rsidRDefault="00BC75DA" w:rsidP="00BC75DA">
      <w:proofErr w:type="gramStart"/>
      <w:r w:rsidRPr="00A20FD0">
        <w:t>( )</w:t>
      </w:r>
      <w:proofErr w:type="gramEnd"/>
      <w:r w:rsidRPr="00A20FD0">
        <w:t xml:space="preserve"> Divorced/Separated</w:t>
      </w:r>
    </w:p>
    <w:p w14:paraId="45973B6C" w14:textId="77777777" w:rsidR="00BC75DA" w:rsidRPr="00A20FD0" w:rsidRDefault="00BC75DA" w:rsidP="00BC75DA">
      <w:proofErr w:type="gramStart"/>
      <w:r w:rsidRPr="00A20FD0">
        <w:t>( )</w:t>
      </w:r>
      <w:proofErr w:type="gramEnd"/>
      <w:r w:rsidRPr="00A20FD0">
        <w:t xml:space="preserve"> Widowed</w:t>
      </w:r>
    </w:p>
    <w:p w14:paraId="55CF8782" w14:textId="77777777" w:rsidR="00BC75DA" w:rsidRPr="00A20FD0" w:rsidRDefault="00BC75DA" w:rsidP="00BC75DA">
      <w:proofErr w:type="gramStart"/>
      <w:r w:rsidRPr="00A20FD0">
        <w:t>( )</w:t>
      </w:r>
      <w:proofErr w:type="gramEnd"/>
      <w:r w:rsidRPr="00A20FD0">
        <w:t xml:space="preserve"> Living with a partner</w:t>
      </w:r>
    </w:p>
    <w:p w14:paraId="158E67F0" w14:textId="77777777" w:rsidR="00BC75DA" w:rsidRPr="00F01C1F" w:rsidRDefault="00BC75DA" w:rsidP="00BC75DA">
      <w:proofErr w:type="gramStart"/>
      <w:r w:rsidRPr="00A20FD0">
        <w:t>( )</w:t>
      </w:r>
      <w:proofErr w:type="gramEnd"/>
      <w:r w:rsidRPr="00A20FD0">
        <w:t xml:space="preserve"> Single</w:t>
      </w:r>
    </w:p>
    <w:p w14:paraId="502E289E" w14:textId="77777777" w:rsidR="00664088" w:rsidRDefault="00664088" w:rsidP="00EE39FF"/>
    <w:p w14:paraId="1C06562A" w14:textId="77777777" w:rsidR="00693AA2" w:rsidRDefault="00002D8A" w:rsidP="00002D8A">
      <w:pPr>
        <w:pStyle w:val="NHFHeading2"/>
      </w:pPr>
      <w:r>
        <w:t>Ethnicity</w:t>
      </w:r>
    </w:p>
    <w:p w14:paraId="3A2446A0" w14:textId="5A3BF6EE" w:rsidR="00693AA2" w:rsidRDefault="009D775C" w:rsidP="00693AA2">
      <w:r>
        <w:t>What is your ethnic group</w:t>
      </w:r>
      <w:r w:rsidR="003C4C75">
        <w:t>?</w:t>
      </w:r>
    </w:p>
    <w:p w14:paraId="035613FA" w14:textId="57B29B0E" w:rsidR="00693AA2" w:rsidRDefault="007931A9" w:rsidP="00693AA2">
      <w:r>
        <w:lastRenderedPageBreak/>
        <w:t>White</w:t>
      </w:r>
    </w:p>
    <w:p w14:paraId="18490B4E" w14:textId="0CB3FA78" w:rsidR="00693AA2" w:rsidRDefault="00693AA2" w:rsidP="00693AA2">
      <w:proofErr w:type="gramStart"/>
      <w:r>
        <w:t>( )</w:t>
      </w:r>
      <w:proofErr w:type="gramEnd"/>
      <w:r>
        <w:t xml:space="preserve"> English</w:t>
      </w:r>
      <w:r w:rsidR="007931A9">
        <w:t>, Welsh, Scottish, Northern Irish or British</w:t>
      </w:r>
    </w:p>
    <w:p w14:paraId="372DB43A" w14:textId="77777777" w:rsidR="00693AA2" w:rsidRDefault="00693AA2" w:rsidP="00693AA2">
      <w:proofErr w:type="gramStart"/>
      <w:r>
        <w:t>( )</w:t>
      </w:r>
      <w:proofErr w:type="gramEnd"/>
      <w:r>
        <w:t xml:space="preserve"> Irish</w:t>
      </w:r>
    </w:p>
    <w:p w14:paraId="6F67DFD9" w14:textId="7C17E13E" w:rsidR="00693AA2" w:rsidRDefault="00693AA2" w:rsidP="00693AA2">
      <w:proofErr w:type="gramStart"/>
      <w:r>
        <w:t>( )</w:t>
      </w:r>
      <w:proofErr w:type="gramEnd"/>
      <w:r>
        <w:t xml:space="preserve"> Gypsy</w:t>
      </w:r>
      <w:r w:rsidR="007931A9">
        <w:t xml:space="preserve"> or Irish Traveller</w:t>
      </w:r>
    </w:p>
    <w:p w14:paraId="3B28F9F1" w14:textId="2D987C6A" w:rsidR="000F6A7F" w:rsidRDefault="000F6A7F" w:rsidP="00693AA2">
      <w:proofErr w:type="gramStart"/>
      <w:r w:rsidRPr="00CE084D">
        <w:t>( )</w:t>
      </w:r>
      <w:proofErr w:type="gramEnd"/>
      <w:r w:rsidRPr="00CE084D">
        <w:t xml:space="preserve"> Roma</w:t>
      </w:r>
    </w:p>
    <w:p w14:paraId="415F02DE" w14:textId="7D3B8BF2" w:rsidR="00693AA2" w:rsidRDefault="00693AA2" w:rsidP="00F6263F">
      <w:proofErr w:type="gramStart"/>
      <w:r>
        <w:t>( )</w:t>
      </w:r>
      <w:proofErr w:type="gramEnd"/>
      <w:r>
        <w:t xml:space="preserve"> </w:t>
      </w:r>
      <w:r w:rsidR="00F6263F" w:rsidRPr="00F6263F">
        <w:t xml:space="preserve">Any other White background, please </w:t>
      </w:r>
      <w:proofErr w:type="gramStart"/>
      <w:r w:rsidR="00F6263F" w:rsidRPr="00F6263F">
        <w:t>describe</w:t>
      </w:r>
      <w:r w:rsidR="00F6263F">
        <w:t>:_</w:t>
      </w:r>
      <w:proofErr w:type="gramEnd"/>
      <w:r w:rsidR="00F6263F">
        <w:t>_________________________</w:t>
      </w:r>
    </w:p>
    <w:p w14:paraId="09296BFB" w14:textId="14B30888" w:rsidR="00664088" w:rsidRDefault="00664088" w:rsidP="00693AA2"/>
    <w:p w14:paraId="7A91C418" w14:textId="77777777" w:rsidR="00CF2F07" w:rsidRDefault="00CF2F07" w:rsidP="00CF2F07">
      <w:r>
        <w:t>Mixed or Multiple ethnic groups</w:t>
      </w:r>
    </w:p>
    <w:p w14:paraId="451CB791" w14:textId="77777777" w:rsidR="00CF2F07" w:rsidRDefault="00CF2F07" w:rsidP="00CF2F07">
      <w:proofErr w:type="gramStart"/>
      <w:r>
        <w:t>( )</w:t>
      </w:r>
      <w:proofErr w:type="gramEnd"/>
      <w:r>
        <w:t xml:space="preserve"> White and Black Caribbean</w:t>
      </w:r>
    </w:p>
    <w:p w14:paraId="79BB1069" w14:textId="77777777" w:rsidR="00CF2F07" w:rsidRDefault="00CF2F07" w:rsidP="00CF2F07">
      <w:proofErr w:type="gramStart"/>
      <w:r>
        <w:t>( )</w:t>
      </w:r>
      <w:proofErr w:type="gramEnd"/>
      <w:r>
        <w:t xml:space="preserve"> White and Black African</w:t>
      </w:r>
    </w:p>
    <w:p w14:paraId="18718B13" w14:textId="77777777" w:rsidR="00CF2F07" w:rsidRDefault="00CF2F07" w:rsidP="00CF2F07">
      <w:proofErr w:type="gramStart"/>
      <w:r>
        <w:t>( )</w:t>
      </w:r>
      <w:proofErr w:type="gramEnd"/>
      <w:r>
        <w:t xml:space="preserve"> White and Asian</w:t>
      </w:r>
    </w:p>
    <w:p w14:paraId="56F1265A" w14:textId="1920BADF" w:rsidR="00CF2F07" w:rsidRDefault="00CF2F07" w:rsidP="00CF2F07">
      <w:proofErr w:type="gramStart"/>
      <w:r>
        <w:t>( )</w:t>
      </w:r>
      <w:proofErr w:type="gramEnd"/>
      <w:r>
        <w:t xml:space="preserve"> </w:t>
      </w:r>
      <w:r w:rsidR="007C0C8F">
        <w:t>Any other Mixed or Multiple background</w:t>
      </w:r>
      <w:r w:rsidR="00C43C52">
        <w:t>, please describe</w:t>
      </w:r>
      <w:r>
        <w:t>: ____________</w:t>
      </w:r>
      <w:r w:rsidR="0020583D">
        <w:t>___</w:t>
      </w:r>
      <w:r>
        <w:t>_________</w:t>
      </w:r>
    </w:p>
    <w:p w14:paraId="69B3C46D" w14:textId="543AA649" w:rsidR="002B1F18" w:rsidRDefault="002B1F18" w:rsidP="002B1F18"/>
    <w:p w14:paraId="30836D54" w14:textId="77777777" w:rsidR="002B1F18" w:rsidRDefault="002B1F18" w:rsidP="002B1F18">
      <w:r>
        <w:t>Asian or Asian British</w:t>
      </w:r>
    </w:p>
    <w:p w14:paraId="3D06004A" w14:textId="77777777" w:rsidR="002B1F18" w:rsidRDefault="002B1F18" w:rsidP="002B1F18">
      <w:proofErr w:type="gramStart"/>
      <w:r>
        <w:t>( )</w:t>
      </w:r>
      <w:proofErr w:type="gramEnd"/>
      <w:r>
        <w:t xml:space="preserve"> Indian</w:t>
      </w:r>
    </w:p>
    <w:p w14:paraId="2A45E961" w14:textId="77777777" w:rsidR="002B1F18" w:rsidRDefault="002B1F18" w:rsidP="002B1F18">
      <w:proofErr w:type="gramStart"/>
      <w:r>
        <w:t>( )</w:t>
      </w:r>
      <w:proofErr w:type="gramEnd"/>
      <w:r>
        <w:t xml:space="preserve"> Pakistani</w:t>
      </w:r>
    </w:p>
    <w:p w14:paraId="5717078D" w14:textId="77777777" w:rsidR="002B1F18" w:rsidRDefault="002B1F18" w:rsidP="002B1F18">
      <w:proofErr w:type="gramStart"/>
      <w:r>
        <w:t>( )</w:t>
      </w:r>
      <w:proofErr w:type="gramEnd"/>
      <w:r>
        <w:t xml:space="preserve"> Bangladeshi</w:t>
      </w:r>
    </w:p>
    <w:p w14:paraId="298999D8" w14:textId="77777777" w:rsidR="002B1F18" w:rsidRDefault="002B1F18" w:rsidP="002B1F18">
      <w:proofErr w:type="gramStart"/>
      <w:r>
        <w:t>( )</w:t>
      </w:r>
      <w:proofErr w:type="gramEnd"/>
      <w:r>
        <w:t xml:space="preserve"> Chinese</w:t>
      </w:r>
    </w:p>
    <w:p w14:paraId="1EDFC358" w14:textId="41A90A16" w:rsidR="002B1F18" w:rsidRDefault="002B1F18" w:rsidP="002B1F18">
      <w:proofErr w:type="gramStart"/>
      <w:r>
        <w:t>( )</w:t>
      </w:r>
      <w:proofErr w:type="gramEnd"/>
      <w:r>
        <w:t xml:space="preserve"> Any other Asian background, please describe: ____________________________</w:t>
      </w:r>
    </w:p>
    <w:p w14:paraId="3C7C0F72" w14:textId="77777777" w:rsidR="002B1F18" w:rsidRDefault="002B1F18" w:rsidP="00002D8A"/>
    <w:p w14:paraId="33D83EFA" w14:textId="49FD598D" w:rsidR="00F82CDA" w:rsidRDefault="00F82CDA" w:rsidP="00002D8A">
      <w:r w:rsidRPr="00F82CDA">
        <w:t>Black</w:t>
      </w:r>
      <w:r w:rsidR="005D7B02">
        <w:t xml:space="preserve">, </w:t>
      </w:r>
      <w:r w:rsidRPr="00F82CDA">
        <w:t>African</w:t>
      </w:r>
      <w:r w:rsidR="006129AA">
        <w:t xml:space="preserve">, </w:t>
      </w:r>
      <w:r w:rsidRPr="00F82CDA">
        <w:t>Caribbean</w:t>
      </w:r>
      <w:r w:rsidR="006129AA">
        <w:t xml:space="preserve"> or </w:t>
      </w:r>
      <w:r w:rsidRPr="00F82CDA">
        <w:t>Black British</w:t>
      </w:r>
    </w:p>
    <w:p w14:paraId="50F6F13C" w14:textId="77777777" w:rsidR="00F82CDA" w:rsidRDefault="00F82CDA" w:rsidP="00F82CDA">
      <w:proofErr w:type="gramStart"/>
      <w:r>
        <w:t>( )</w:t>
      </w:r>
      <w:proofErr w:type="gramEnd"/>
      <w:r>
        <w:t xml:space="preserve"> African</w:t>
      </w:r>
    </w:p>
    <w:p w14:paraId="78AD709B" w14:textId="2F42E1AC" w:rsidR="00002D8A" w:rsidRDefault="00002D8A" w:rsidP="00002D8A">
      <w:proofErr w:type="gramStart"/>
      <w:r>
        <w:t>( )</w:t>
      </w:r>
      <w:proofErr w:type="gramEnd"/>
      <w:r>
        <w:t xml:space="preserve"> Caribbean</w:t>
      </w:r>
    </w:p>
    <w:p w14:paraId="35690267" w14:textId="766EBDF7" w:rsidR="00002D8A" w:rsidRDefault="00002D8A" w:rsidP="00002D8A">
      <w:proofErr w:type="gramStart"/>
      <w:r>
        <w:t>( )</w:t>
      </w:r>
      <w:proofErr w:type="gramEnd"/>
      <w:r>
        <w:t xml:space="preserve"> </w:t>
      </w:r>
      <w:r w:rsidR="007C0C8F">
        <w:t>Any other Black</w:t>
      </w:r>
      <w:r w:rsidR="0020583D">
        <w:t>, Black British, Caribbean or African</w:t>
      </w:r>
      <w:r w:rsidR="007C0C8F">
        <w:t xml:space="preserve"> background</w:t>
      </w:r>
      <w:r w:rsidR="002B1F18">
        <w:t>, please describe</w:t>
      </w:r>
      <w:r>
        <w:t>: ___________</w:t>
      </w:r>
      <w:r w:rsidR="0020583D">
        <w:t>_____________________</w:t>
      </w:r>
      <w:r>
        <w:t>_______</w:t>
      </w:r>
    </w:p>
    <w:p w14:paraId="23D4A92C" w14:textId="77777777" w:rsidR="00693AA2" w:rsidRDefault="00693AA2" w:rsidP="00693AA2"/>
    <w:p w14:paraId="306AC691" w14:textId="5005BBBD" w:rsidR="00693AA2" w:rsidRDefault="0020583D" w:rsidP="00693AA2">
      <w:proofErr w:type="gramStart"/>
      <w:r>
        <w:t>O</w:t>
      </w:r>
      <w:r w:rsidR="00002D8A">
        <w:t>ther</w:t>
      </w:r>
      <w:proofErr w:type="gramEnd"/>
      <w:r w:rsidR="00002D8A">
        <w:t xml:space="preserve"> ethnic group</w:t>
      </w:r>
    </w:p>
    <w:p w14:paraId="0B506A64" w14:textId="77777777" w:rsidR="00693AA2" w:rsidRDefault="00693AA2" w:rsidP="00693AA2">
      <w:proofErr w:type="gramStart"/>
      <w:r>
        <w:t>( )</w:t>
      </w:r>
      <w:proofErr w:type="gramEnd"/>
      <w:r>
        <w:t xml:space="preserve"> Arab</w:t>
      </w:r>
    </w:p>
    <w:p w14:paraId="685149B8" w14:textId="0D4C027D" w:rsidR="00002D8A" w:rsidRDefault="00693AA2" w:rsidP="00693AA2">
      <w:proofErr w:type="gramStart"/>
      <w:r>
        <w:t>( )</w:t>
      </w:r>
      <w:proofErr w:type="gramEnd"/>
      <w:r>
        <w:t xml:space="preserve"> </w:t>
      </w:r>
      <w:r w:rsidR="0020583D">
        <w:t>Any other ethnic group</w:t>
      </w:r>
      <w:r w:rsidR="00F82CDA">
        <w:t>, please describe</w:t>
      </w:r>
      <w:r>
        <w:t>: ________________________________</w:t>
      </w:r>
    </w:p>
    <w:p w14:paraId="56554829" w14:textId="65CC9958" w:rsidR="000A0E57" w:rsidRDefault="00B72A3B" w:rsidP="00664088">
      <w:proofErr w:type="gramStart"/>
      <w:r>
        <w:t>( )</w:t>
      </w:r>
      <w:proofErr w:type="gramEnd"/>
      <w:r>
        <w:t xml:space="preserve"> I prefer not to say</w:t>
      </w:r>
    </w:p>
    <w:p w14:paraId="7523B821" w14:textId="77777777" w:rsidR="00664088" w:rsidRDefault="00664088" w:rsidP="00664088"/>
    <w:p w14:paraId="0F40EF0F" w14:textId="11571F37" w:rsidR="00654BAE" w:rsidRDefault="00654BAE" w:rsidP="00654BAE">
      <w:pPr>
        <w:pStyle w:val="NHFHeading2"/>
      </w:pPr>
      <w:r>
        <w:t>Religion</w:t>
      </w:r>
    </w:p>
    <w:p w14:paraId="491FC46D" w14:textId="77777777" w:rsidR="00654BAE" w:rsidRPr="00643B84" w:rsidRDefault="00654BAE" w:rsidP="00654BAE">
      <w:r w:rsidRPr="00643B84">
        <w:t>What is your religion?</w:t>
      </w:r>
    </w:p>
    <w:p w14:paraId="62BF695B" w14:textId="77777777" w:rsidR="00654BAE" w:rsidRPr="00643B84" w:rsidRDefault="00654BAE" w:rsidP="00654BAE">
      <w:proofErr w:type="gramStart"/>
      <w:r w:rsidRPr="00643B84">
        <w:t>( )</w:t>
      </w:r>
      <w:proofErr w:type="gramEnd"/>
      <w:r w:rsidRPr="00643B84">
        <w:t xml:space="preserve"> No religion</w:t>
      </w:r>
    </w:p>
    <w:p w14:paraId="6439A724" w14:textId="77777777" w:rsidR="00654BAE" w:rsidRPr="00643B84" w:rsidRDefault="00654BAE" w:rsidP="00654BAE">
      <w:proofErr w:type="gramStart"/>
      <w:r w:rsidRPr="00643B84">
        <w:t>( )</w:t>
      </w:r>
      <w:proofErr w:type="gramEnd"/>
      <w:r w:rsidRPr="00643B84">
        <w:t xml:space="preserve"> Christian (including Church of England, Catholic, Protestant and all other Christian denominations)</w:t>
      </w:r>
    </w:p>
    <w:p w14:paraId="12CDFD2D" w14:textId="77777777" w:rsidR="00654BAE" w:rsidRPr="00643B84" w:rsidRDefault="00654BAE" w:rsidP="00654BAE">
      <w:proofErr w:type="gramStart"/>
      <w:r w:rsidRPr="00643B84">
        <w:t>( )</w:t>
      </w:r>
      <w:proofErr w:type="gramEnd"/>
      <w:r w:rsidRPr="00643B84">
        <w:t xml:space="preserve"> Buddhist</w:t>
      </w:r>
    </w:p>
    <w:p w14:paraId="03766CCF" w14:textId="77777777" w:rsidR="00654BAE" w:rsidRPr="00643B84" w:rsidRDefault="00654BAE" w:rsidP="00654BAE">
      <w:proofErr w:type="gramStart"/>
      <w:r w:rsidRPr="00643B84">
        <w:t>( )</w:t>
      </w:r>
      <w:proofErr w:type="gramEnd"/>
      <w:r w:rsidRPr="00643B84">
        <w:t xml:space="preserve"> Hindu</w:t>
      </w:r>
    </w:p>
    <w:p w14:paraId="71390349" w14:textId="77777777" w:rsidR="00654BAE" w:rsidRPr="00643B84" w:rsidRDefault="00654BAE" w:rsidP="00654BAE">
      <w:proofErr w:type="gramStart"/>
      <w:r w:rsidRPr="00643B84">
        <w:lastRenderedPageBreak/>
        <w:t>( )</w:t>
      </w:r>
      <w:proofErr w:type="gramEnd"/>
      <w:r w:rsidRPr="00643B84">
        <w:t xml:space="preserve"> Jewish</w:t>
      </w:r>
    </w:p>
    <w:p w14:paraId="333FE94D" w14:textId="77777777" w:rsidR="00654BAE" w:rsidRPr="00643B84" w:rsidRDefault="00654BAE" w:rsidP="00654BAE">
      <w:proofErr w:type="gramStart"/>
      <w:r w:rsidRPr="00643B84">
        <w:t>( )</w:t>
      </w:r>
      <w:proofErr w:type="gramEnd"/>
      <w:r w:rsidRPr="00643B84">
        <w:t xml:space="preserve"> Muslim</w:t>
      </w:r>
    </w:p>
    <w:p w14:paraId="35E60A76" w14:textId="77777777" w:rsidR="00654BAE" w:rsidRPr="00643B84" w:rsidRDefault="00654BAE" w:rsidP="00654BAE">
      <w:proofErr w:type="gramStart"/>
      <w:r w:rsidRPr="00643B84">
        <w:t>( )</w:t>
      </w:r>
      <w:proofErr w:type="gramEnd"/>
      <w:r w:rsidRPr="00643B84">
        <w:t xml:space="preserve"> Sikh</w:t>
      </w:r>
    </w:p>
    <w:p w14:paraId="552C2263" w14:textId="77777777" w:rsidR="00654BAE" w:rsidRDefault="00654BAE" w:rsidP="00654BAE">
      <w:proofErr w:type="gramStart"/>
      <w:r w:rsidRPr="00643B84">
        <w:t>( )</w:t>
      </w:r>
      <w:proofErr w:type="gramEnd"/>
      <w:r w:rsidRPr="00643B84">
        <w:t xml:space="preserve"> Any other religion, please </w:t>
      </w:r>
      <w:proofErr w:type="gramStart"/>
      <w:r w:rsidRPr="00643B84">
        <w:t>specify:_</w:t>
      </w:r>
      <w:proofErr w:type="gramEnd"/>
      <w:r w:rsidRPr="00643B84">
        <w:t>____________________________________</w:t>
      </w:r>
    </w:p>
    <w:p w14:paraId="193021C9" w14:textId="668CCC1F" w:rsidR="00654BAE" w:rsidRDefault="00654BAE" w:rsidP="00654BAE">
      <w:proofErr w:type="gramStart"/>
      <w:r>
        <w:t>( )</w:t>
      </w:r>
      <w:proofErr w:type="gramEnd"/>
      <w:r>
        <w:t xml:space="preserve"> I prefer not to say</w:t>
      </w:r>
    </w:p>
    <w:p w14:paraId="427FB2A1" w14:textId="77777777" w:rsidR="00654BAE" w:rsidRDefault="00654BAE" w:rsidP="00654BAE"/>
    <w:p w14:paraId="26AD5828" w14:textId="77777777" w:rsidR="00693AA2" w:rsidRDefault="00002D8A" w:rsidP="00002D8A">
      <w:pPr>
        <w:pStyle w:val="NHFHeading2"/>
      </w:pPr>
      <w:r>
        <w:t>Disability</w:t>
      </w:r>
    </w:p>
    <w:p w14:paraId="58CD3B12" w14:textId="2DBA1F99" w:rsidR="00002D8A" w:rsidRPr="00ED2D36" w:rsidRDefault="00B74BD2" w:rsidP="00693AA2">
      <w:r w:rsidRPr="00ED2D36">
        <w:t>Do you have any physical or mental health conditions or illnesses lasting or expect</w:t>
      </w:r>
      <w:r w:rsidR="00C35F66">
        <w:t>ed</w:t>
      </w:r>
      <w:r w:rsidRPr="00ED2D36">
        <w:t xml:space="preserve"> to last 12 months or more?</w:t>
      </w:r>
      <w:r w:rsidRPr="00ED2D36">
        <w:br/>
      </w:r>
      <w:r w:rsidR="00ED2D36">
        <w:t xml:space="preserve">( ) </w:t>
      </w:r>
      <w:r w:rsidRPr="00ED2D36">
        <w:t>Yes</w:t>
      </w:r>
      <w:r w:rsidRPr="00ED2D36">
        <w:br/>
      </w:r>
      <w:r w:rsidR="00ED2D36">
        <w:t xml:space="preserve">( ) </w:t>
      </w:r>
      <w:r w:rsidRPr="00ED2D36">
        <w:t>No</w:t>
      </w:r>
      <w:r w:rsidRPr="00ED2D36">
        <w:br/>
      </w:r>
      <w:r w:rsidR="00ED2D36">
        <w:t xml:space="preserve">( ) </w:t>
      </w:r>
      <w:r w:rsidRPr="00ED2D36">
        <w:t>Don’t know</w:t>
      </w:r>
    </w:p>
    <w:p w14:paraId="08C32BD6" w14:textId="4275681D" w:rsidR="00B74BD2" w:rsidRPr="00ED2D36" w:rsidRDefault="00B74BD2" w:rsidP="00693AA2"/>
    <w:p w14:paraId="46DBE1C7" w14:textId="770B5CAF" w:rsidR="00B74BD2" w:rsidRDefault="00ED2D36" w:rsidP="009A5B8F">
      <w:r>
        <w:t>(If yes)</w:t>
      </w:r>
      <w:r w:rsidR="00BC75DA">
        <w:t xml:space="preserve"> </w:t>
      </w:r>
      <w:r w:rsidR="001360C1">
        <w:t>D</w:t>
      </w:r>
      <w:r w:rsidR="00BB1AEE" w:rsidRPr="00BB1AEE">
        <w:t>o any of your conditions or illnesses reduce your ability to carry-out day-to-day activities?</w:t>
      </w:r>
    </w:p>
    <w:p w14:paraId="30E5D6F9" w14:textId="73BCEEE3" w:rsidR="009A5B8F" w:rsidRDefault="009A5B8F" w:rsidP="009A5B8F">
      <w:proofErr w:type="gramStart"/>
      <w:r>
        <w:t>( )</w:t>
      </w:r>
      <w:proofErr w:type="gramEnd"/>
      <w:r>
        <w:t xml:space="preserve"> Yes, a lot</w:t>
      </w:r>
    </w:p>
    <w:p w14:paraId="32256577" w14:textId="5756589C" w:rsidR="009A5B8F" w:rsidRDefault="009A5B8F" w:rsidP="009A5B8F">
      <w:proofErr w:type="gramStart"/>
      <w:r>
        <w:t>( )</w:t>
      </w:r>
      <w:proofErr w:type="gramEnd"/>
      <w:r>
        <w:t xml:space="preserve"> Yes, a little</w:t>
      </w:r>
    </w:p>
    <w:p w14:paraId="69CC21C4" w14:textId="21ED7249" w:rsidR="000A0E57" w:rsidRDefault="009A5B8F" w:rsidP="000F6A7F">
      <w:proofErr w:type="gramStart"/>
      <w:r>
        <w:t>( )</w:t>
      </w:r>
      <w:proofErr w:type="gramEnd"/>
      <w:r>
        <w:t xml:space="preserve"> Not at all</w:t>
      </w:r>
    </w:p>
    <w:p w14:paraId="2D460E26" w14:textId="77777777" w:rsidR="000F6A7F" w:rsidRDefault="000F6A7F" w:rsidP="000F6A7F"/>
    <w:p w14:paraId="4C0EB578" w14:textId="3D5B11F1" w:rsidR="000A0E57" w:rsidRPr="00002D8A" w:rsidRDefault="000A0E57" w:rsidP="000A0E57">
      <w:pPr>
        <w:pStyle w:val="NHFHeading2"/>
        <w:rPr>
          <w:rStyle w:val="NHFsubtitle"/>
        </w:rPr>
      </w:pPr>
      <w:r>
        <w:t>Caring responsibilities</w:t>
      </w:r>
    </w:p>
    <w:p w14:paraId="3ACB1797" w14:textId="77777777" w:rsidR="00BC75DA" w:rsidRDefault="00BC75DA" w:rsidP="00BC75DA">
      <w:r w:rsidRPr="00435381">
        <w:t>Do you have children under the age of</w:t>
      </w:r>
      <w:r>
        <w:t xml:space="preserve"> 16, or 16-</w:t>
      </w:r>
      <w:r w:rsidRPr="00435381">
        <w:t>18 years</w:t>
      </w:r>
      <w:r>
        <w:t xml:space="preserve"> and who are</w:t>
      </w:r>
      <w:r w:rsidRPr="00435381">
        <w:t xml:space="preserve"> in full-time education</w:t>
      </w:r>
      <w:r>
        <w:t>,</w:t>
      </w:r>
      <w:r w:rsidRPr="00435381">
        <w:t xml:space="preserve"> who live with you at least part of the time? </w:t>
      </w:r>
    </w:p>
    <w:p w14:paraId="1C54D53F" w14:textId="77777777" w:rsidR="00BC75DA" w:rsidRPr="00B43192" w:rsidRDefault="00BC75DA" w:rsidP="00BC75DA">
      <w:pPr>
        <w:rPr>
          <w:i/>
          <w:iCs/>
        </w:rPr>
      </w:pPr>
      <w:r w:rsidRPr="00B43192">
        <w:rPr>
          <w:i/>
          <w:iCs/>
        </w:rPr>
        <w:t>This could include biological children, adopted children or stepchildren. It does not include children aged 16 to 18 years who have a spouse, partner or their own child living in the household.</w:t>
      </w:r>
    </w:p>
    <w:p w14:paraId="2801E7A7" w14:textId="77777777" w:rsidR="000A0E57" w:rsidRDefault="000A0E57" w:rsidP="000A0E57">
      <w:proofErr w:type="gramStart"/>
      <w:r>
        <w:t>( )</w:t>
      </w:r>
      <w:proofErr w:type="gramEnd"/>
      <w:r>
        <w:t xml:space="preserve"> Yes</w:t>
      </w:r>
    </w:p>
    <w:p w14:paraId="6C20B46D" w14:textId="77777777" w:rsidR="000A0E57" w:rsidRDefault="000A0E57" w:rsidP="000A0E57">
      <w:proofErr w:type="gramStart"/>
      <w:r>
        <w:t>( )</w:t>
      </w:r>
      <w:proofErr w:type="gramEnd"/>
      <w:r>
        <w:t xml:space="preserve"> No</w:t>
      </w:r>
    </w:p>
    <w:p w14:paraId="3DB6B3BB" w14:textId="77777777" w:rsidR="000A0E57" w:rsidRDefault="000A0E57" w:rsidP="000A0E57">
      <w:proofErr w:type="gramStart"/>
      <w:r>
        <w:t>( )</w:t>
      </w:r>
      <w:proofErr w:type="gramEnd"/>
      <w:r>
        <w:t xml:space="preserve"> I prefer not to say</w:t>
      </w:r>
    </w:p>
    <w:p w14:paraId="2519E9C6" w14:textId="77777777" w:rsidR="000A0E57" w:rsidRDefault="000A0E57" w:rsidP="000A0E57"/>
    <w:p w14:paraId="6E2A066D" w14:textId="77777777" w:rsidR="000A0E57" w:rsidRDefault="000A0E57" w:rsidP="000A0E57">
      <w:r>
        <w:t>Do you look after, or give any help or physical support to, anyone because</w:t>
      </w:r>
      <w:r w:rsidRPr="000E6041">
        <w:tab/>
      </w:r>
      <w:r>
        <w:t xml:space="preserve">they have long-term physical or mental health conditions or illnesses, or problems related to old age? Do not include paid employment. </w:t>
      </w:r>
    </w:p>
    <w:p w14:paraId="5D4577F6" w14:textId="77777777" w:rsidR="000A0E57" w:rsidRDefault="000A0E57" w:rsidP="000A0E57">
      <w:proofErr w:type="gramStart"/>
      <w:r>
        <w:t>( )</w:t>
      </w:r>
      <w:proofErr w:type="gramEnd"/>
      <w:r>
        <w:t xml:space="preserve"> Yes</w:t>
      </w:r>
    </w:p>
    <w:p w14:paraId="4D17F5A7" w14:textId="77777777" w:rsidR="000A0E57" w:rsidRDefault="000A0E57" w:rsidP="000A0E57">
      <w:proofErr w:type="gramStart"/>
      <w:r>
        <w:t>( )</w:t>
      </w:r>
      <w:proofErr w:type="gramEnd"/>
      <w:r>
        <w:t xml:space="preserve"> No</w:t>
      </w:r>
    </w:p>
    <w:p w14:paraId="2B37E6FA" w14:textId="77777777" w:rsidR="000A0E57" w:rsidRDefault="000A0E57" w:rsidP="000A0E57">
      <w:proofErr w:type="gramStart"/>
      <w:r>
        <w:t>( )</w:t>
      </w:r>
      <w:proofErr w:type="gramEnd"/>
      <w:r>
        <w:t xml:space="preserve"> I prefer not to say</w:t>
      </w:r>
    </w:p>
    <w:p w14:paraId="1AA4E076" w14:textId="77777777" w:rsidR="000A0E57" w:rsidRDefault="000A0E57" w:rsidP="000A0E57">
      <w:r w:rsidRPr="000E6041">
        <w:tab/>
      </w:r>
    </w:p>
    <w:p w14:paraId="724C5242" w14:textId="77777777" w:rsidR="00002D8A" w:rsidRDefault="00002D8A" w:rsidP="00002D8A">
      <w:pPr>
        <w:pStyle w:val="NHFHeading2"/>
      </w:pPr>
      <w:r>
        <w:t>Sexual orientation</w:t>
      </w:r>
    </w:p>
    <w:p w14:paraId="74FC978C" w14:textId="699D296F" w:rsidR="00693AA2" w:rsidRDefault="008B2B4B" w:rsidP="00693AA2">
      <w:r>
        <w:lastRenderedPageBreak/>
        <w:t>Which of the following best describes your sexual orientation?</w:t>
      </w:r>
    </w:p>
    <w:p w14:paraId="194ED384" w14:textId="77777777" w:rsidR="00693AA2" w:rsidRDefault="00693AA2" w:rsidP="00693AA2">
      <w:proofErr w:type="gramStart"/>
      <w:r>
        <w:t>( )</w:t>
      </w:r>
      <w:proofErr w:type="gramEnd"/>
      <w:r>
        <w:t xml:space="preserve"> Straight/Heterosexual</w:t>
      </w:r>
    </w:p>
    <w:p w14:paraId="001539F6" w14:textId="77777777" w:rsidR="00693AA2" w:rsidRDefault="00693AA2" w:rsidP="00693AA2">
      <w:proofErr w:type="gramStart"/>
      <w:r>
        <w:t>( )</w:t>
      </w:r>
      <w:proofErr w:type="gramEnd"/>
      <w:r>
        <w:t xml:space="preserve"> Gay or lesbian</w:t>
      </w:r>
    </w:p>
    <w:p w14:paraId="495D3F06" w14:textId="77777777" w:rsidR="00693AA2" w:rsidRDefault="00693AA2" w:rsidP="00693AA2">
      <w:proofErr w:type="gramStart"/>
      <w:r>
        <w:t>( )</w:t>
      </w:r>
      <w:proofErr w:type="gramEnd"/>
      <w:r>
        <w:t xml:space="preserve"> Bisexual</w:t>
      </w:r>
    </w:p>
    <w:p w14:paraId="1947ACEA" w14:textId="77777777" w:rsidR="00693AA2" w:rsidRDefault="00693AA2" w:rsidP="00693AA2">
      <w:proofErr w:type="gramStart"/>
      <w:r>
        <w:t>( )</w:t>
      </w:r>
      <w:proofErr w:type="gramEnd"/>
      <w:r>
        <w:t xml:space="preserve"> Other sexual orientation</w:t>
      </w:r>
    </w:p>
    <w:p w14:paraId="6DC1450D" w14:textId="77777777" w:rsidR="00693AA2" w:rsidRDefault="00693AA2" w:rsidP="00693AA2">
      <w:proofErr w:type="gramStart"/>
      <w:r>
        <w:t>( )</w:t>
      </w:r>
      <w:proofErr w:type="gramEnd"/>
      <w:r>
        <w:t xml:space="preserve"> I prefer not to say</w:t>
      </w:r>
    </w:p>
    <w:p w14:paraId="2A82FED5" w14:textId="20BE3C2A" w:rsidR="00693AA2" w:rsidRDefault="00693AA2" w:rsidP="00693AA2"/>
    <w:p w14:paraId="6CC0CB0A" w14:textId="77777777" w:rsidR="000A0E57" w:rsidRDefault="000A0E57" w:rsidP="000A0E57">
      <w:pPr>
        <w:pStyle w:val="NHFHeading2"/>
      </w:pPr>
      <w:r>
        <w:t>Socio-economic background</w:t>
      </w:r>
      <w:r>
        <w:rPr>
          <w:rStyle w:val="FootnoteReference"/>
        </w:rPr>
        <w:footnoteReference w:id="3"/>
      </w:r>
    </w:p>
    <w:p w14:paraId="3B3A25F6" w14:textId="77777777" w:rsidR="000A0E57" w:rsidRPr="00757EBF" w:rsidRDefault="000A0E57" w:rsidP="000A0E57">
      <w:r w:rsidRPr="00757EBF">
        <w:t>What was the occupation of your main household earner when you were aged about 14?</w:t>
      </w:r>
    </w:p>
    <w:p w14:paraId="40CF146D" w14:textId="77777777" w:rsidR="000A0E57" w:rsidRDefault="000A0E57" w:rsidP="000A0E57">
      <w:proofErr w:type="gramStart"/>
      <w:r w:rsidRPr="00757EBF">
        <w:t>( )</w:t>
      </w:r>
      <w:proofErr w:type="gramEnd"/>
      <w:r w:rsidRPr="00757EBF">
        <w:t xml:space="preserve"> Modern professional &amp; traditional professional occupations </w:t>
      </w:r>
      <w:proofErr w:type="gramStart"/>
      <w:r w:rsidRPr="00757EBF">
        <w:t>such as:</w:t>
      </w:r>
      <w:proofErr w:type="gramEnd"/>
      <w:r w:rsidRPr="00757EBF">
        <w:t xml:space="preserve"> teacher, nurse, physiotherapist, social worker, musician, police officer (sergeant or above), software designer, accountant, solicitor, medical practitioner, scientist, civil / mechanical engineer.</w:t>
      </w:r>
    </w:p>
    <w:p w14:paraId="634F6D11" w14:textId="77777777" w:rsidR="000A0E57" w:rsidRDefault="000A0E57" w:rsidP="000A0E57">
      <w:proofErr w:type="gramStart"/>
      <w:r>
        <w:t>( )</w:t>
      </w:r>
      <w:proofErr w:type="gramEnd"/>
      <w:r>
        <w:t xml:space="preserve"> Senior, middle or junior managers or administrators </w:t>
      </w:r>
      <w:proofErr w:type="gramStart"/>
      <w:r>
        <w:t>such as:</w:t>
      </w:r>
      <w:proofErr w:type="gramEnd"/>
      <w:r>
        <w:t xml:space="preserve"> finance manager, chief executive, large business owner, office manager, retail manager, bank manager, restaurant manager, warehouse manager.</w:t>
      </w:r>
    </w:p>
    <w:p w14:paraId="79180C59" w14:textId="77777777" w:rsidR="000A0E57" w:rsidRDefault="000A0E57" w:rsidP="000A0E57">
      <w:proofErr w:type="gramStart"/>
      <w:r>
        <w:t>( )</w:t>
      </w:r>
      <w:proofErr w:type="gramEnd"/>
      <w:r>
        <w:t xml:space="preserve"> Clerical and intermediate occupations </w:t>
      </w:r>
      <w:proofErr w:type="gramStart"/>
      <w:r>
        <w:t>such as:</w:t>
      </w:r>
      <w:proofErr w:type="gramEnd"/>
      <w:r>
        <w:t xml:space="preserve"> secretary, personal assistant, call centre agent, clerical worker, nursery nurse.</w:t>
      </w:r>
    </w:p>
    <w:p w14:paraId="2A9EB71B" w14:textId="77777777" w:rsidR="000A0E57" w:rsidRDefault="000A0E57" w:rsidP="000A0E57">
      <w:proofErr w:type="gramStart"/>
      <w:r>
        <w:t>( )</w:t>
      </w:r>
      <w:proofErr w:type="gramEnd"/>
      <w:r>
        <w:t xml:space="preserve"> Technical and craft occupations </w:t>
      </w:r>
      <w:proofErr w:type="gramStart"/>
      <w:r>
        <w:t>such as:</w:t>
      </w:r>
      <w:proofErr w:type="gramEnd"/>
      <w:r>
        <w:t xml:space="preserve"> motor mechanic, plumber, printer, electrician, gardener, train driver.</w:t>
      </w:r>
    </w:p>
    <w:p w14:paraId="25E35B8E" w14:textId="77777777" w:rsidR="000A0E57" w:rsidRDefault="000A0E57" w:rsidP="000A0E57">
      <w:proofErr w:type="gramStart"/>
      <w:r>
        <w:t>( )</w:t>
      </w:r>
      <w:proofErr w:type="gramEnd"/>
      <w:r>
        <w:t xml:space="preserve"> Routine, semi-routine manual and service occupations </w:t>
      </w:r>
      <w:proofErr w:type="gramStart"/>
      <w:r>
        <w:t>such as:</w:t>
      </w:r>
      <w:proofErr w:type="gramEnd"/>
      <w:r>
        <w:t xml:space="preserve"> postal worker, machine operative, security guard, caretaker, farm worker, catering assistant, sales assistant, HGV driver, cleaner, porter, packer, labourer, waiter/waitress, bar staff.</w:t>
      </w:r>
    </w:p>
    <w:p w14:paraId="1E3C1AC6" w14:textId="77777777" w:rsidR="000A0E57" w:rsidRDefault="000A0E57" w:rsidP="000A0E57">
      <w:proofErr w:type="gramStart"/>
      <w:r>
        <w:t>( )</w:t>
      </w:r>
      <w:proofErr w:type="gramEnd"/>
      <w:r>
        <w:t xml:space="preserve"> Long-term unemployed (claimed Jobseeker’s Allowance or earlier unemployment benefit for more than a year).</w:t>
      </w:r>
    </w:p>
    <w:p w14:paraId="02DBDCA6" w14:textId="77777777" w:rsidR="000A0E57" w:rsidRDefault="000A0E57" w:rsidP="000A0E57">
      <w:proofErr w:type="gramStart"/>
      <w:r>
        <w:t>( )</w:t>
      </w:r>
      <w:proofErr w:type="gramEnd"/>
      <w:r>
        <w:t xml:space="preserve"> Small business owners who employed less than 25 people such as: corner shop owners, small plumbing companies, retail shop owner, single restaurant or cafe owner, taxi owner, garage owner.</w:t>
      </w:r>
    </w:p>
    <w:p w14:paraId="47AC810E" w14:textId="77777777" w:rsidR="000A0E57" w:rsidRDefault="000A0E57" w:rsidP="000A0E57">
      <w:proofErr w:type="gramStart"/>
      <w:r>
        <w:t>( )</w:t>
      </w:r>
      <w:proofErr w:type="gramEnd"/>
      <w:r>
        <w:t xml:space="preserve"> Other </w:t>
      </w:r>
      <w:proofErr w:type="gramStart"/>
      <w:r>
        <w:t>such as:</w:t>
      </w:r>
      <w:proofErr w:type="gramEnd"/>
      <w:r>
        <w:t xml:space="preserve"> retired, this question does not apply to me, I don’t know</w:t>
      </w:r>
    </w:p>
    <w:p w14:paraId="3FDFCB22" w14:textId="77777777" w:rsidR="000A0E57" w:rsidRDefault="000A0E57" w:rsidP="000A0E57">
      <w:proofErr w:type="gramStart"/>
      <w:r>
        <w:t>( )</w:t>
      </w:r>
      <w:proofErr w:type="gramEnd"/>
      <w:r>
        <w:t xml:space="preserve"> I prefer not to say</w:t>
      </w:r>
    </w:p>
    <w:p w14:paraId="0780A80E" w14:textId="77777777" w:rsidR="000A0E57" w:rsidRDefault="000A0E57" w:rsidP="000A0E57"/>
    <w:p w14:paraId="6DBBC63F" w14:textId="77777777" w:rsidR="000A0E57" w:rsidRDefault="000A0E57" w:rsidP="000A0E57">
      <w:r>
        <w:t>Which type of school did you attend for the most time between the ages of 11 and 16?</w:t>
      </w:r>
    </w:p>
    <w:p w14:paraId="57B162AF" w14:textId="77777777" w:rsidR="000A0E57" w:rsidRDefault="000A0E57" w:rsidP="000A0E57">
      <w:proofErr w:type="gramStart"/>
      <w:r>
        <w:t>( )</w:t>
      </w:r>
      <w:proofErr w:type="gramEnd"/>
      <w:r>
        <w:t xml:space="preserve"> A state-run or state-funded school</w:t>
      </w:r>
    </w:p>
    <w:p w14:paraId="4B23C0E5" w14:textId="77777777" w:rsidR="000A0E57" w:rsidRDefault="000A0E57" w:rsidP="000A0E57">
      <w:proofErr w:type="gramStart"/>
      <w:r>
        <w:lastRenderedPageBreak/>
        <w:t>( )</w:t>
      </w:r>
      <w:proofErr w:type="gramEnd"/>
      <w:r>
        <w:t xml:space="preserve"> Independent or fee-paying school</w:t>
      </w:r>
    </w:p>
    <w:p w14:paraId="35ABEB8E" w14:textId="77777777" w:rsidR="000A0E57" w:rsidRDefault="000A0E57" w:rsidP="000A0E57">
      <w:proofErr w:type="gramStart"/>
      <w:r>
        <w:t>( )</w:t>
      </w:r>
      <w:proofErr w:type="gramEnd"/>
      <w:r>
        <w:t xml:space="preserve"> Independent or fee-paying school, where I received a bursary covering 90% or more of my tuition</w:t>
      </w:r>
    </w:p>
    <w:p w14:paraId="1F7882AD" w14:textId="77777777" w:rsidR="000A0E57" w:rsidRDefault="000A0E57" w:rsidP="000A0E57">
      <w:proofErr w:type="gramStart"/>
      <w:r>
        <w:t>( )</w:t>
      </w:r>
      <w:proofErr w:type="gramEnd"/>
      <w:r>
        <w:t xml:space="preserve"> Attended school outside the UK</w:t>
      </w:r>
    </w:p>
    <w:p w14:paraId="6D39E363" w14:textId="77777777" w:rsidR="000A0E57" w:rsidRDefault="000A0E57" w:rsidP="000A0E57">
      <w:proofErr w:type="gramStart"/>
      <w:r>
        <w:t>( )</w:t>
      </w:r>
      <w:proofErr w:type="gramEnd"/>
      <w:r>
        <w:t xml:space="preserve"> I don't know</w:t>
      </w:r>
    </w:p>
    <w:p w14:paraId="60D5442D" w14:textId="77777777" w:rsidR="000A0E57" w:rsidRDefault="000A0E57" w:rsidP="000A0E57">
      <w:proofErr w:type="gramStart"/>
      <w:r>
        <w:t>( )</w:t>
      </w:r>
      <w:proofErr w:type="gramEnd"/>
      <w:r>
        <w:t xml:space="preserve"> I prefer not to say</w:t>
      </w:r>
    </w:p>
    <w:p w14:paraId="70A54BE2" w14:textId="77777777" w:rsidR="000A0E57" w:rsidRDefault="000A0E57" w:rsidP="000A0E57"/>
    <w:p w14:paraId="105D1FA1" w14:textId="77777777" w:rsidR="000A0E57" w:rsidRDefault="000A0E57" w:rsidP="000A0E57">
      <w:r>
        <w:t>If you finished school after 1980, were you eligible for free school meals at any point</w:t>
      </w:r>
    </w:p>
    <w:p w14:paraId="5F932726" w14:textId="77777777" w:rsidR="000A0E57" w:rsidRDefault="000A0E57" w:rsidP="000A0E57">
      <w:r>
        <w:t xml:space="preserve">during your school years? </w:t>
      </w:r>
    </w:p>
    <w:p w14:paraId="2B51B778" w14:textId="77777777" w:rsidR="000A0E57" w:rsidRDefault="000A0E57" w:rsidP="000A0E57">
      <w:proofErr w:type="gramStart"/>
      <w:r>
        <w:t>( )</w:t>
      </w:r>
      <w:proofErr w:type="gramEnd"/>
      <w:r>
        <w:t xml:space="preserve"> Yes</w:t>
      </w:r>
    </w:p>
    <w:p w14:paraId="78F84830" w14:textId="77777777" w:rsidR="000A0E57" w:rsidRDefault="000A0E57" w:rsidP="000A0E57">
      <w:proofErr w:type="gramStart"/>
      <w:r>
        <w:t>( )</w:t>
      </w:r>
      <w:proofErr w:type="gramEnd"/>
      <w:r>
        <w:t xml:space="preserve"> No</w:t>
      </w:r>
    </w:p>
    <w:p w14:paraId="67F65238" w14:textId="77777777" w:rsidR="000A0E57" w:rsidRDefault="000A0E57" w:rsidP="000A0E57">
      <w:proofErr w:type="gramStart"/>
      <w:r>
        <w:t>( )</w:t>
      </w:r>
      <w:proofErr w:type="gramEnd"/>
      <w:r>
        <w:t xml:space="preserve"> Not applicable (finished school before 1980 or went to school overseas)</w:t>
      </w:r>
    </w:p>
    <w:p w14:paraId="6FBD270D" w14:textId="77777777" w:rsidR="000A0E57" w:rsidRDefault="000A0E57" w:rsidP="000A0E57">
      <w:proofErr w:type="gramStart"/>
      <w:r>
        <w:t>( )</w:t>
      </w:r>
      <w:proofErr w:type="gramEnd"/>
      <w:r>
        <w:t xml:space="preserve"> I don't know</w:t>
      </w:r>
    </w:p>
    <w:p w14:paraId="46900F77" w14:textId="77777777" w:rsidR="000A0E57" w:rsidRDefault="000A0E57" w:rsidP="000A0E57">
      <w:proofErr w:type="gramStart"/>
      <w:r>
        <w:t>( )</w:t>
      </w:r>
      <w:proofErr w:type="gramEnd"/>
      <w:r>
        <w:t xml:space="preserve"> I prefer not to say</w:t>
      </w:r>
    </w:p>
    <w:p w14:paraId="1FAE17E2" w14:textId="77777777" w:rsidR="000A0E57" w:rsidRDefault="000A0E57" w:rsidP="000A0E57"/>
    <w:p w14:paraId="43DEA05E" w14:textId="77777777" w:rsidR="000A0E57" w:rsidRDefault="000A0E57" w:rsidP="00693AA2"/>
    <w:sectPr w:rsidR="000A0E57" w:rsidSect="001676B8">
      <w:footerReference w:type="even" r:id="rId12"/>
      <w:footerReference w:type="default" r:id="rId13"/>
      <w:pgSz w:w="11900" w:h="16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3262AB" w14:textId="77777777" w:rsidR="005865E0" w:rsidRDefault="005865E0" w:rsidP="003D664C">
      <w:r>
        <w:separator/>
      </w:r>
    </w:p>
    <w:p w14:paraId="6E004184" w14:textId="77777777" w:rsidR="005865E0" w:rsidRDefault="005865E0" w:rsidP="003D664C"/>
  </w:endnote>
  <w:endnote w:type="continuationSeparator" w:id="0">
    <w:p w14:paraId="5C69347D" w14:textId="77777777" w:rsidR="005865E0" w:rsidRDefault="005865E0" w:rsidP="003D664C">
      <w:r>
        <w:continuationSeparator/>
      </w:r>
    </w:p>
    <w:p w14:paraId="4B0F9473" w14:textId="77777777" w:rsidR="005865E0" w:rsidRDefault="005865E0" w:rsidP="003D664C"/>
  </w:endnote>
  <w:endnote w:type="continuationNotice" w:id="1">
    <w:p w14:paraId="4617266F" w14:textId="77777777" w:rsidR="005865E0" w:rsidRDefault="005865E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98685978"/>
      <w:docPartObj>
        <w:docPartGallery w:val="Page Numbers (Bottom of Page)"/>
        <w:docPartUnique/>
      </w:docPartObj>
    </w:sdtPr>
    <w:sdtContent>
      <w:p w14:paraId="261A8E3C" w14:textId="77777777" w:rsidR="00F9396E" w:rsidRDefault="00F9396E" w:rsidP="002B0951">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024075150"/>
      <w:docPartObj>
        <w:docPartGallery w:val="Page Numbers (Bottom of Page)"/>
        <w:docPartUnique/>
      </w:docPartObj>
    </w:sdtPr>
    <w:sdtContent>
      <w:p w14:paraId="63CF556F" w14:textId="77777777" w:rsidR="002C6F0F" w:rsidRDefault="002C6F0F" w:rsidP="00F9396E">
        <w:pPr>
          <w:pStyle w:val="Footer"/>
          <w:framePr w:wrap="none" w:vAnchor="text" w:hAnchor="margin" w:y="1"/>
          <w:ind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40D61A9" w14:textId="77777777" w:rsidR="002C6F0F" w:rsidRDefault="002C6F0F" w:rsidP="002C6F0F">
    <w:pPr>
      <w:pStyle w:val="Footer"/>
      <w:ind w:firstLine="360"/>
    </w:pPr>
  </w:p>
  <w:p w14:paraId="30685E2C" w14:textId="77777777" w:rsidR="000C36D4" w:rsidRDefault="000C36D4" w:rsidP="003D664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B9A997" w14:textId="77777777" w:rsidR="000E1F8E" w:rsidRDefault="000E1F8E" w:rsidP="00F9396E">
    <w:pPr>
      <w:pStyle w:val="Footer"/>
    </w:pPr>
    <w:r>
      <w:rPr>
        <w:noProof/>
        <w:lang w:eastAsia="en-GB"/>
      </w:rPr>
      <w:drawing>
        <wp:anchor distT="0" distB="0" distL="114300" distR="114300" simplePos="0" relativeHeight="251658240" behindDoc="0" locked="1" layoutInCell="1" allowOverlap="1" wp14:anchorId="755A3BA3" wp14:editId="21AEE57C">
          <wp:simplePos x="0" y="0"/>
          <wp:positionH relativeFrom="margin">
            <wp:align>right</wp:align>
          </wp:positionH>
          <wp:positionV relativeFrom="paragraph">
            <wp:posOffset>-129540</wp:posOffset>
          </wp:positionV>
          <wp:extent cx="1655445" cy="108331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HF_Logo_Blue_RGB.png"/>
                  <pic:cNvPicPr/>
                </pic:nvPicPr>
                <pic:blipFill>
                  <a:blip r:embed="rId1">
                    <a:alphaModFix/>
                    <a:extLst>
                      <a:ext uri="{28A0092B-C50C-407E-A947-70E740481C1C}">
                        <a14:useLocalDpi xmlns:a14="http://schemas.microsoft.com/office/drawing/2010/main" val="0"/>
                      </a:ext>
                    </a:extLst>
                  </a:blip>
                  <a:stretch>
                    <a:fillRect/>
                  </a:stretch>
                </pic:blipFill>
                <pic:spPr>
                  <a:xfrm>
                    <a:off x="0" y="0"/>
                    <a:ext cx="1655445" cy="1083310"/>
                  </a:xfrm>
                  <a:prstGeom prst="rect">
                    <a:avLst/>
                  </a:prstGeom>
                </pic:spPr>
              </pic:pic>
            </a:graphicData>
          </a:graphic>
          <wp14:sizeRelH relativeFrom="page">
            <wp14:pctWidth>0</wp14:pctWidth>
          </wp14:sizeRelH>
          <wp14:sizeRelV relativeFrom="page">
            <wp14:pctHeight>0</wp14:pctHeight>
          </wp14:sizeRelV>
        </wp:anchor>
      </w:drawing>
    </w:r>
  </w:p>
  <w:p w14:paraId="27ABBE21" w14:textId="77777777" w:rsidR="00F9396E" w:rsidRPr="0059421B" w:rsidRDefault="00F9396E" w:rsidP="00F9396E">
    <w:pPr>
      <w:pStyle w:val="Footer"/>
      <w:rPr>
        <w:sz w:val="16"/>
      </w:rPr>
    </w:pPr>
    <w:r w:rsidRPr="0059421B">
      <w:rPr>
        <w:sz w:val="16"/>
      </w:rPr>
      <w:t>Registered office: Lion</w:t>
    </w:r>
    <w:r w:rsidR="00D67B48" w:rsidRPr="0059421B">
      <w:rPr>
        <w:sz w:val="16"/>
      </w:rPr>
      <w:t xml:space="preserve"> Court, 25 Procte</w:t>
    </w:r>
    <w:r w:rsidRPr="0059421B">
      <w:rPr>
        <w:sz w:val="16"/>
      </w:rPr>
      <w:t xml:space="preserve">r St, Holborn, London WC1V 6NY                                                                         </w:t>
    </w:r>
  </w:p>
  <w:p w14:paraId="02A9BB48" w14:textId="77777777" w:rsidR="00F9396E" w:rsidRPr="0059421B" w:rsidRDefault="00F76C74">
    <w:pPr>
      <w:pStyle w:val="Footer"/>
      <w:rPr>
        <w:sz w:val="16"/>
      </w:rPr>
    </w:pPr>
    <w:r w:rsidRPr="00F76C74">
      <w:rPr>
        <w:sz w:val="16"/>
      </w:rPr>
      <w:t>020 7067 1010</w:t>
    </w:r>
    <w:r>
      <w:rPr>
        <w:sz w:val="16"/>
      </w:rPr>
      <w:t xml:space="preserve"> </w:t>
    </w:r>
    <w:r w:rsidR="00F9396E" w:rsidRPr="0059421B">
      <w:rPr>
        <w:sz w:val="16"/>
      </w:rPr>
      <w:t xml:space="preserve">| housing.org.uk | National Housing Federation Limited, </w:t>
    </w:r>
  </w:p>
  <w:p w14:paraId="4482619E" w14:textId="77777777" w:rsidR="00F9396E" w:rsidRPr="0059421B" w:rsidRDefault="00F9396E">
    <w:pPr>
      <w:pStyle w:val="Footer"/>
      <w:rPr>
        <w:sz w:val="16"/>
      </w:rPr>
    </w:pPr>
    <w:r w:rsidRPr="0059421B">
      <w:rPr>
        <w:sz w:val="16"/>
      </w:rPr>
      <w:t xml:space="preserve">trading as National Housing Federation. A company with limited liability. </w:t>
    </w:r>
  </w:p>
  <w:sdt>
    <w:sdtPr>
      <w:rPr>
        <w:rStyle w:val="PageNumber"/>
        <w:color w:val="0060AF"/>
        <w:sz w:val="16"/>
        <w:szCs w:val="16"/>
      </w:rPr>
      <w:id w:val="-2043044036"/>
      <w:docPartObj>
        <w:docPartGallery w:val="Page Numbers (Bottom of Page)"/>
        <w:docPartUnique/>
      </w:docPartObj>
    </w:sdtPr>
    <w:sdtContent>
      <w:p w14:paraId="58E7C789" w14:textId="03C0F516" w:rsidR="00F9396E" w:rsidRPr="0059421B" w:rsidRDefault="00F9396E" w:rsidP="000E1F8E">
        <w:pPr>
          <w:pStyle w:val="Footer"/>
          <w:framePr w:w="1177" w:wrap="none" w:vAnchor="text" w:hAnchor="page" w:x="1441" w:y="342"/>
          <w:rPr>
            <w:rStyle w:val="PageNumber"/>
            <w:color w:val="0060AF"/>
            <w:sz w:val="16"/>
          </w:rPr>
        </w:pPr>
        <w:r w:rsidRPr="0059421B">
          <w:rPr>
            <w:rStyle w:val="PageNumber"/>
            <w:color w:val="0060AF"/>
            <w:sz w:val="16"/>
          </w:rPr>
          <w:t xml:space="preserve">Page </w:t>
        </w:r>
        <w:r w:rsidRPr="0059421B">
          <w:rPr>
            <w:rStyle w:val="PageNumber"/>
            <w:color w:val="0060AF"/>
            <w:sz w:val="16"/>
          </w:rPr>
          <w:fldChar w:fldCharType="begin"/>
        </w:r>
        <w:r w:rsidRPr="0059421B">
          <w:rPr>
            <w:rStyle w:val="PageNumber"/>
            <w:color w:val="0060AF"/>
            <w:sz w:val="16"/>
          </w:rPr>
          <w:instrText xml:space="preserve"> PAGE </w:instrText>
        </w:r>
        <w:r w:rsidRPr="0059421B">
          <w:rPr>
            <w:rStyle w:val="PageNumber"/>
            <w:color w:val="0060AF"/>
            <w:sz w:val="16"/>
          </w:rPr>
          <w:fldChar w:fldCharType="separate"/>
        </w:r>
        <w:r w:rsidR="00CE084D">
          <w:rPr>
            <w:rStyle w:val="PageNumber"/>
            <w:noProof/>
            <w:color w:val="0060AF"/>
            <w:sz w:val="16"/>
          </w:rPr>
          <w:t>1</w:t>
        </w:r>
        <w:r w:rsidRPr="0059421B">
          <w:rPr>
            <w:rStyle w:val="PageNumber"/>
            <w:color w:val="0060AF"/>
            <w:sz w:val="16"/>
          </w:rPr>
          <w:fldChar w:fldCharType="end"/>
        </w:r>
      </w:p>
    </w:sdtContent>
  </w:sdt>
  <w:p w14:paraId="4EDEBB25" w14:textId="77777777" w:rsidR="002C6F0F" w:rsidRPr="0059421B" w:rsidRDefault="00F9396E" w:rsidP="00F9396E">
    <w:pPr>
      <w:pStyle w:val="Footer"/>
      <w:rPr>
        <w:sz w:val="16"/>
      </w:rPr>
    </w:pPr>
    <w:r w:rsidRPr="0059421B">
      <w:rPr>
        <w:sz w:val="16"/>
      </w:rPr>
      <w:t>Registered in England No. 302132</w:t>
    </w:r>
  </w:p>
  <w:p w14:paraId="51BE5541" w14:textId="77777777" w:rsidR="000E1F8E" w:rsidRDefault="000E1F8E" w:rsidP="00F9396E">
    <w:pPr>
      <w:pStyle w:val="Footer"/>
    </w:pPr>
  </w:p>
  <w:p w14:paraId="0DD97E26" w14:textId="77777777" w:rsidR="000C36D4" w:rsidRDefault="000C36D4" w:rsidP="003D664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8A1062" w14:textId="77777777" w:rsidR="005865E0" w:rsidRDefault="005865E0" w:rsidP="003D664C">
      <w:r>
        <w:separator/>
      </w:r>
    </w:p>
    <w:p w14:paraId="1AA33374" w14:textId="77777777" w:rsidR="005865E0" w:rsidRDefault="005865E0" w:rsidP="003D664C"/>
  </w:footnote>
  <w:footnote w:type="continuationSeparator" w:id="0">
    <w:p w14:paraId="63F97D07" w14:textId="77777777" w:rsidR="005865E0" w:rsidRDefault="005865E0" w:rsidP="003D664C">
      <w:r>
        <w:continuationSeparator/>
      </w:r>
    </w:p>
    <w:p w14:paraId="753E6C01" w14:textId="77777777" w:rsidR="005865E0" w:rsidRDefault="005865E0" w:rsidP="003D664C"/>
  </w:footnote>
  <w:footnote w:type="continuationNotice" w:id="1">
    <w:p w14:paraId="18FEB56D" w14:textId="77777777" w:rsidR="005865E0" w:rsidRDefault="005865E0">
      <w:pPr>
        <w:spacing w:line="240" w:lineRule="auto"/>
      </w:pPr>
    </w:p>
  </w:footnote>
  <w:footnote w:id="2">
    <w:p w14:paraId="3976E1D5" w14:textId="4B3D115E" w:rsidR="00E172A9" w:rsidRDefault="00E172A9">
      <w:pPr>
        <w:pStyle w:val="FootnoteText"/>
      </w:pPr>
      <w:r>
        <w:rPr>
          <w:rStyle w:val="FootnoteReference"/>
        </w:rPr>
        <w:footnoteRef/>
      </w:r>
      <w:r>
        <w:t xml:space="preserve"> The </w:t>
      </w:r>
      <w:r w:rsidRPr="00E172A9">
        <w:t xml:space="preserve">2023 tool is still available for members to use in the meantime, </w:t>
      </w:r>
      <w:r w:rsidR="00BC75DA">
        <w:t>reflecting the existing set of suggested questions to ask your workforce, launched in February 2023</w:t>
      </w:r>
      <w:r w:rsidRPr="00E172A9">
        <w:t>.</w:t>
      </w:r>
    </w:p>
  </w:footnote>
  <w:footnote w:id="3">
    <w:p w14:paraId="74D6EFCC" w14:textId="77777777" w:rsidR="000A0E57" w:rsidRPr="006305DC" w:rsidRDefault="000A0E57" w:rsidP="000A0E57">
      <w:pPr>
        <w:pStyle w:val="FootnoteText"/>
        <w:rPr>
          <w:lang w:val="en-US"/>
        </w:rPr>
      </w:pPr>
      <w:r>
        <w:rPr>
          <w:rStyle w:val="FootnoteReference"/>
        </w:rPr>
        <w:footnoteRef/>
      </w:r>
      <w:r>
        <w:t xml:space="preserve"> </w:t>
      </w:r>
      <w:hyperlink r:id="rId1" w:history="1">
        <w:r w:rsidRPr="00593A00">
          <w:rPr>
            <w:rStyle w:val="Hyperlink"/>
            <w:sz w:val="20"/>
          </w:rPr>
          <w:t>https://www.gov.uk/government/publications/understanding-a-workforces-socio-economic-background-for-change</w:t>
        </w:r>
      </w:hyperlink>
      <w:r>
        <w:t xml:space="preserve"> </w:t>
      </w:r>
    </w:p>
  </w:footnote>
</w:footnotes>
</file>

<file path=word/intelligence2.xml><?xml version="1.0" encoding="utf-8"?>
<int2:intelligence xmlns:int2="http://schemas.microsoft.com/office/intelligence/2020/intelligence" xmlns:oel="http://schemas.microsoft.com/office/2019/extlst">
  <int2:observations>
    <int2:textHash int2:hashCode="81gXWSOjpTULcK" int2:id="xyZwZ4oo">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FCEAD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87225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FD8C5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46235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2AB9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5BE8B1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25A620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8C497E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7B2D82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3EBC3C"/>
    <w:lvl w:ilvl="0">
      <w:start w:val="1"/>
      <w:numFmt w:val="bullet"/>
      <w:pStyle w:val="ListBullet"/>
      <w:lvlText w:val=""/>
      <w:lvlJc w:val="left"/>
      <w:pPr>
        <w:ind w:left="720" w:hanging="380"/>
      </w:pPr>
      <w:rPr>
        <w:rFonts w:ascii="Symbol" w:hAnsi="Symbol" w:hint="default"/>
      </w:rPr>
    </w:lvl>
  </w:abstractNum>
  <w:abstractNum w:abstractNumId="10" w15:restartNumberingAfterBreak="0">
    <w:nsid w:val="002E0624"/>
    <w:multiLevelType w:val="hybridMultilevel"/>
    <w:tmpl w:val="B16627CE"/>
    <w:lvl w:ilvl="0" w:tplc="A666450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94F38D3"/>
    <w:multiLevelType w:val="hybridMultilevel"/>
    <w:tmpl w:val="0720C9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1B72B3D"/>
    <w:multiLevelType w:val="hybridMultilevel"/>
    <w:tmpl w:val="B16627CE"/>
    <w:lvl w:ilvl="0" w:tplc="A666450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0C22BEA"/>
    <w:multiLevelType w:val="hybridMultilevel"/>
    <w:tmpl w:val="5CF0D6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DFA3106"/>
    <w:multiLevelType w:val="hybridMultilevel"/>
    <w:tmpl w:val="243EC28C"/>
    <w:lvl w:ilvl="0" w:tplc="C704909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408961143">
    <w:abstractNumId w:val="0"/>
  </w:num>
  <w:num w:numId="2" w16cid:durableId="49696595">
    <w:abstractNumId w:val="1"/>
  </w:num>
  <w:num w:numId="3" w16cid:durableId="791092186">
    <w:abstractNumId w:val="2"/>
  </w:num>
  <w:num w:numId="4" w16cid:durableId="393966807">
    <w:abstractNumId w:val="3"/>
  </w:num>
  <w:num w:numId="5" w16cid:durableId="1886677988">
    <w:abstractNumId w:val="8"/>
  </w:num>
  <w:num w:numId="6" w16cid:durableId="476608124">
    <w:abstractNumId w:val="4"/>
  </w:num>
  <w:num w:numId="7" w16cid:durableId="1386174705">
    <w:abstractNumId w:val="5"/>
  </w:num>
  <w:num w:numId="8" w16cid:durableId="1629317588">
    <w:abstractNumId w:val="6"/>
  </w:num>
  <w:num w:numId="9" w16cid:durableId="533231695">
    <w:abstractNumId w:val="7"/>
  </w:num>
  <w:num w:numId="10" w16cid:durableId="65343220">
    <w:abstractNumId w:val="9"/>
  </w:num>
  <w:num w:numId="11" w16cid:durableId="1850409463">
    <w:abstractNumId w:val="13"/>
  </w:num>
  <w:num w:numId="12" w16cid:durableId="1289622288">
    <w:abstractNumId w:val="11"/>
  </w:num>
  <w:num w:numId="13" w16cid:durableId="1232538619">
    <w:abstractNumId w:val="14"/>
  </w:num>
  <w:num w:numId="14" w16cid:durableId="361592535">
    <w:abstractNumId w:val="10"/>
  </w:num>
  <w:num w:numId="15" w16cid:durableId="10491874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gIiI1MDM0tDM2MzQyUdpeDU4uLM/DyQAsNaALbCRB0sAAAA"/>
  </w:docVars>
  <w:rsids>
    <w:rsidRoot w:val="00693AA2"/>
    <w:rsid w:val="00002D8A"/>
    <w:rsid w:val="000271A6"/>
    <w:rsid w:val="00030332"/>
    <w:rsid w:val="00031CDA"/>
    <w:rsid w:val="00053E97"/>
    <w:rsid w:val="000A0E57"/>
    <w:rsid w:val="000A2324"/>
    <w:rsid w:val="000B5891"/>
    <w:rsid w:val="000B5A08"/>
    <w:rsid w:val="000C36D4"/>
    <w:rsid w:val="000E184E"/>
    <w:rsid w:val="000E1F8E"/>
    <w:rsid w:val="000E6041"/>
    <w:rsid w:val="000F14AE"/>
    <w:rsid w:val="000F6A7F"/>
    <w:rsid w:val="00126391"/>
    <w:rsid w:val="001360C1"/>
    <w:rsid w:val="0014006A"/>
    <w:rsid w:val="001419D4"/>
    <w:rsid w:val="00155A85"/>
    <w:rsid w:val="001676B8"/>
    <w:rsid w:val="00173C16"/>
    <w:rsid w:val="001960FC"/>
    <w:rsid w:val="0020583D"/>
    <w:rsid w:val="00223B2E"/>
    <w:rsid w:val="00260933"/>
    <w:rsid w:val="00260FF6"/>
    <w:rsid w:val="002623C7"/>
    <w:rsid w:val="00281A97"/>
    <w:rsid w:val="00283001"/>
    <w:rsid w:val="002934BE"/>
    <w:rsid w:val="002B1F18"/>
    <w:rsid w:val="002B2D7A"/>
    <w:rsid w:val="002C6F0F"/>
    <w:rsid w:val="002F4348"/>
    <w:rsid w:val="003020E8"/>
    <w:rsid w:val="00353AC4"/>
    <w:rsid w:val="00356BC0"/>
    <w:rsid w:val="00372FB9"/>
    <w:rsid w:val="003945CC"/>
    <w:rsid w:val="003C4C75"/>
    <w:rsid w:val="003D57CD"/>
    <w:rsid w:val="003D664C"/>
    <w:rsid w:val="003F0B62"/>
    <w:rsid w:val="004114A6"/>
    <w:rsid w:val="00465EE6"/>
    <w:rsid w:val="0046794C"/>
    <w:rsid w:val="004D318F"/>
    <w:rsid w:val="004D7EB7"/>
    <w:rsid w:val="004F12CF"/>
    <w:rsid w:val="00522E1B"/>
    <w:rsid w:val="00554886"/>
    <w:rsid w:val="005612A9"/>
    <w:rsid w:val="00561E4C"/>
    <w:rsid w:val="0056298A"/>
    <w:rsid w:val="0057421D"/>
    <w:rsid w:val="00583D58"/>
    <w:rsid w:val="005865E0"/>
    <w:rsid w:val="0059421B"/>
    <w:rsid w:val="005A75B6"/>
    <w:rsid w:val="005D009F"/>
    <w:rsid w:val="005D7B02"/>
    <w:rsid w:val="006129AA"/>
    <w:rsid w:val="0062479F"/>
    <w:rsid w:val="006305DC"/>
    <w:rsid w:val="00643B84"/>
    <w:rsid w:val="00654BAE"/>
    <w:rsid w:val="00664088"/>
    <w:rsid w:val="006909A0"/>
    <w:rsid w:val="00693AA2"/>
    <w:rsid w:val="006A472B"/>
    <w:rsid w:val="006C73CE"/>
    <w:rsid w:val="006C79D2"/>
    <w:rsid w:val="006F2BBE"/>
    <w:rsid w:val="0072195F"/>
    <w:rsid w:val="00722637"/>
    <w:rsid w:val="00731E7A"/>
    <w:rsid w:val="00734CE4"/>
    <w:rsid w:val="007552DF"/>
    <w:rsid w:val="00757EBF"/>
    <w:rsid w:val="007931A9"/>
    <w:rsid w:val="007A6F5A"/>
    <w:rsid w:val="007C0839"/>
    <w:rsid w:val="007C0C8F"/>
    <w:rsid w:val="008041E5"/>
    <w:rsid w:val="00807E06"/>
    <w:rsid w:val="0081130D"/>
    <w:rsid w:val="00816724"/>
    <w:rsid w:val="00817F6E"/>
    <w:rsid w:val="00827DF1"/>
    <w:rsid w:val="008404E9"/>
    <w:rsid w:val="00842D47"/>
    <w:rsid w:val="00845BCC"/>
    <w:rsid w:val="00847D92"/>
    <w:rsid w:val="008558DE"/>
    <w:rsid w:val="008619ED"/>
    <w:rsid w:val="00876199"/>
    <w:rsid w:val="008B2B4B"/>
    <w:rsid w:val="0092463D"/>
    <w:rsid w:val="009351DD"/>
    <w:rsid w:val="00937598"/>
    <w:rsid w:val="0096777A"/>
    <w:rsid w:val="009741F8"/>
    <w:rsid w:val="00977D9A"/>
    <w:rsid w:val="009A5B8F"/>
    <w:rsid w:val="009A6F1B"/>
    <w:rsid w:val="009D775C"/>
    <w:rsid w:val="00A011CC"/>
    <w:rsid w:val="00A1087D"/>
    <w:rsid w:val="00A143F3"/>
    <w:rsid w:val="00A822D0"/>
    <w:rsid w:val="00AF13C3"/>
    <w:rsid w:val="00AF33B5"/>
    <w:rsid w:val="00B04D57"/>
    <w:rsid w:val="00B0681E"/>
    <w:rsid w:val="00B32A95"/>
    <w:rsid w:val="00B37923"/>
    <w:rsid w:val="00B37A43"/>
    <w:rsid w:val="00B72A3B"/>
    <w:rsid w:val="00B74BD2"/>
    <w:rsid w:val="00BB1AEE"/>
    <w:rsid w:val="00BB3191"/>
    <w:rsid w:val="00BC75DA"/>
    <w:rsid w:val="00C35F66"/>
    <w:rsid w:val="00C43C52"/>
    <w:rsid w:val="00C476B5"/>
    <w:rsid w:val="00C55B2A"/>
    <w:rsid w:val="00C55BA3"/>
    <w:rsid w:val="00C64302"/>
    <w:rsid w:val="00C75BA7"/>
    <w:rsid w:val="00CB6FFF"/>
    <w:rsid w:val="00CE084D"/>
    <w:rsid w:val="00CF2F07"/>
    <w:rsid w:val="00CF6A8A"/>
    <w:rsid w:val="00D2197C"/>
    <w:rsid w:val="00D261EA"/>
    <w:rsid w:val="00D67B48"/>
    <w:rsid w:val="00DB141D"/>
    <w:rsid w:val="00DE1BE6"/>
    <w:rsid w:val="00DE52C9"/>
    <w:rsid w:val="00DF073D"/>
    <w:rsid w:val="00DF39A8"/>
    <w:rsid w:val="00DF76CC"/>
    <w:rsid w:val="00E15DFE"/>
    <w:rsid w:val="00E172A9"/>
    <w:rsid w:val="00E21898"/>
    <w:rsid w:val="00E9504A"/>
    <w:rsid w:val="00EA14DE"/>
    <w:rsid w:val="00EA2D4B"/>
    <w:rsid w:val="00ED2D36"/>
    <w:rsid w:val="00EE39FF"/>
    <w:rsid w:val="00EE61B2"/>
    <w:rsid w:val="00F0188F"/>
    <w:rsid w:val="00F23753"/>
    <w:rsid w:val="00F5187A"/>
    <w:rsid w:val="00F526E4"/>
    <w:rsid w:val="00F53999"/>
    <w:rsid w:val="00F54FDA"/>
    <w:rsid w:val="00F6263F"/>
    <w:rsid w:val="00F63C1D"/>
    <w:rsid w:val="00F76C74"/>
    <w:rsid w:val="00F82CDA"/>
    <w:rsid w:val="00F9396E"/>
    <w:rsid w:val="00FB0089"/>
    <w:rsid w:val="00FD21EF"/>
    <w:rsid w:val="1776BDE5"/>
    <w:rsid w:val="1A2C56F0"/>
    <w:rsid w:val="73556F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635161"/>
  <w15:chartTrackingRefBased/>
  <w15:docId w15:val="{657F57F8-D1C1-45EE-B80F-D7B80EEC1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HF body copy"/>
    <w:uiPriority w:val="5"/>
    <w:qFormat/>
    <w:rsid w:val="00554886"/>
    <w:pPr>
      <w:spacing w:line="288" w:lineRule="auto"/>
    </w:pPr>
    <w:rPr>
      <w:rFonts w:ascii="Arial" w:hAnsi="Arial"/>
      <w:color w:val="2F2F2D"/>
    </w:rPr>
  </w:style>
  <w:style w:type="paragraph" w:styleId="Heading1">
    <w:name w:val="heading 1"/>
    <w:basedOn w:val="Normal"/>
    <w:next w:val="Normal"/>
    <w:link w:val="Heading1Char"/>
    <w:uiPriority w:val="9"/>
    <w:rsid w:val="00817F6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rsid w:val="00817F6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HFTitle">
    <w:name w:val="NHF Title"/>
    <w:autoRedefine/>
    <w:qFormat/>
    <w:rsid w:val="00BB3191"/>
    <w:pPr>
      <w:spacing w:after="120"/>
    </w:pPr>
    <w:rPr>
      <w:rFonts w:ascii="Georgia" w:eastAsiaTheme="majorEastAsia" w:hAnsi="Georgia" w:cstheme="majorBidi"/>
      <w:b/>
      <w:color w:val="0060AF"/>
      <w:spacing w:val="-10"/>
      <w:kern w:val="28"/>
      <w:sz w:val="56"/>
      <w:szCs w:val="56"/>
    </w:rPr>
  </w:style>
  <w:style w:type="paragraph" w:customStyle="1" w:styleId="NHFHeading3">
    <w:name w:val="NHF Heading 3"/>
    <w:basedOn w:val="NHFHeading2"/>
    <w:uiPriority w:val="4"/>
    <w:qFormat/>
    <w:rsid w:val="00A143F3"/>
    <w:pPr>
      <w:outlineLvl w:val="2"/>
    </w:pPr>
    <w:rPr>
      <w:bCs/>
      <w:color w:val="2F2F2C" w:themeColor="text1"/>
      <w:sz w:val="24"/>
    </w:rPr>
  </w:style>
  <w:style w:type="paragraph" w:customStyle="1" w:styleId="NHFHeading1">
    <w:name w:val="NHF Heading 1"/>
    <w:basedOn w:val="NHFHeading2"/>
    <w:uiPriority w:val="2"/>
    <w:qFormat/>
    <w:rsid w:val="00A143F3"/>
    <w:pPr>
      <w:outlineLvl w:val="0"/>
    </w:pPr>
    <w:rPr>
      <w:color w:val="4472C4" w:themeColor="accent1"/>
      <w:sz w:val="36"/>
    </w:rPr>
  </w:style>
  <w:style w:type="paragraph" w:customStyle="1" w:styleId="NHFHeading2">
    <w:name w:val="NHF Heading 2"/>
    <w:basedOn w:val="Normal"/>
    <w:uiPriority w:val="3"/>
    <w:qFormat/>
    <w:rsid w:val="00A143F3"/>
    <w:pPr>
      <w:spacing w:before="120" w:after="120" w:line="240" w:lineRule="auto"/>
      <w:outlineLvl w:val="1"/>
    </w:pPr>
    <w:rPr>
      <w:b/>
      <w:color w:val="1D3063" w:themeColor="text2"/>
      <w:sz w:val="28"/>
    </w:rPr>
  </w:style>
  <w:style w:type="paragraph" w:styleId="NormalWeb">
    <w:name w:val="Normal (Web)"/>
    <w:basedOn w:val="Normal"/>
    <w:uiPriority w:val="99"/>
    <w:semiHidden/>
    <w:unhideWhenUsed/>
    <w:rsid w:val="00FD21EF"/>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qFormat/>
    <w:rsid w:val="002C6F0F"/>
    <w:rPr>
      <w:rFonts w:ascii="Arial" w:hAnsi="Arial"/>
      <w:b w:val="0"/>
      <w:i w:val="0"/>
      <w:color w:val="0060AF"/>
      <w:sz w:val="24"/>
      <w:u w:val="single"/>
    </w:rPr>
  </w:style>
  <w:style w:type="paragraph" w:styleId="ListBullet">
    <w:name w:val="List Bullet"/>
    <w:basedOn w:val="Normal"/>
    <w:uiPriority w:val="99"/>
    <w:unhideWhenUsed/>
    <w:qFormat/>
    <w:rsid w:val="00EE61B2"/>
    <w:pPr>
      <w:numPr>
        <w:numId w:val="10"/>
      </w:numPr>
      <w:spacing w:before="360" w:after="360"/>
      <w:contextualSpacing/>
    </w:pPr>
  </w:style>
  <w:style w:type="paragraph" w:styleId="Footer">
    <w:name w:val="footer"/>
    <w:link w:val="FooterChar"/>
    <w:uiPriority w:val="99"/>
    <w:unhideWhenUsed/>
    <w:qFormat/>
    <w:rsid w:val="00A143F3"/>
    <w:pPr>
      <w:tabs>
        <w:tab w:val="center" w:pos="4513"/>
        <w:tab w:val="right" w:pos="9026"/>
      </w:tabs>
    </w:pPr>
    <w:rPr>
      <w:rFonts w:ascii="Arial" w:hAnsi="Arial"/>
      <w:color w:val="2F2F2D"/>
      <w:sz w:val="20"/>
    </w:rPr>
  </w:style>
  <w:style w:type="character" w:customStyle="1" w:styleId="FooterChar">
    <w:name w:val="Footer Char"/>
    <w:basedOn w:val="DefaultParagraphFont"/>
    <w:link w:val="Footer"/>
    <w:uiPriority w:val="99"/>
    <w:rsid w:val="00A143F3"/>
    <w:rPr>
      <w:rFonts w:ascii="Arial" w:hAnsi="Arial"/>
      <w:color w:val="2F2F2D"/>
      <w:sz w:val="20"/>
    </w:rPr>
  </w:style>
  <w:style w:type="character" w:styleId="PageNumber">
    <w:name w:val="page number"/>
    <w:basedOn w:val="DefaultParagraphFont"/>
    <w:uiPriority w:val="99"/>
    <w:semiHidden/>
    <w:unhideWhenUsed/>
    <w:rsid w:val="002C6F0F"/>
  </w:style>
  <w:style w:type="paragraph" w:styleId="Header">
    <w:name w:val="header"/>
    <w:basedOn w:val="Normal"/>
    <w:link w:val="HeaderChar"/>
    <w:uiPriority w:val="99"/>
    <w:unhideWhenUsed/>
    <w:rsid w:val="00F9396E"/>
    <w:pPr>
      <w:tabs>
        <w:tab w:val="center" w:pos="4513"/>
        <w:tab w:val="right" w:pos="9026"/>
      </w:tabs>
      <w:spacing w:line="240" w:lineRule="auto"/>
    </w:pPr>
  </w:style>
  <w:style w:type="character" w:customStyle="1" w:styleId="HeaderChar">
    <w:name w:val="Header Char"/>
    <w:basedOn w:val="DefaultParagraphFont"/>
    <w:link w:val="Header"/>
    <w:uiPriority w:val="99"/>
    <w:rsid w:val="00F9396E"/>
    <w:rPr>
      <w:rFonts w:ascii="Arial" w:hAnsi="Arial"/>
      <w:color w:val="2F2F2D"/>
    </w:rPr>
  </w:style>
  <w:style w:type="paragraph" w:styleId="NoSpacing">
    <w:name w:val="No Spacing"/>
    <w:uiPriority w:val="1"/>
    <w:rsid w:val="00817F6E"/>
    <w:rPr>
      <w:rFonts w:ascii="Arial" w:hAnsi="Arial"/>
      <w:color w:val="2F2F2D"/>
    </w:rPr>
  </w:style>
  <w:style w:type="character" w:customStyle="1" w:styleId="Heading1Char">
    <w:name w:val="Heading 1 Char"/>
    <w:basedOn w:val="DefaultParagraphFont"/>
    <w:link w:val="Heading1"/>
    <w:uiPriority w:val="9"/>
    <w:rsid w:val="00817F6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817F6E"/>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rsid w:val="00817F6E"/>
    <w:pPr>
      <w:spacing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17F6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rsid w:val="00817F6E"/>
    <w:pPr>
      <w:numPr>
        <w:ilvl w:val="1"/>
      </w:numPr>
      <w:spacing w:after="160"/>
    </w:pPr>
    <w:rPr>
      <w:rFonts w:asciiTheme="minorHAnsi" w:eastAsiaTheme="minorEastAsia" w:hAnsiTheme="minorHAnsi"/>
      <w:color w:val="7B7B73" w:themeColor="text1" w:themeTint="A5"/>
      <w:spacing w:val="15"/>
      <w:sz w:val="22"/>
      <w:szCs w:val="22"/>
    </w:rPr>
  </w:style>
  <w:style w:type="character" w:customStyle="1" w:styleId="SubtitleChar">
    <w:name w:val="Subtitle Char"/>
    <w:basedOn w:val="DefaultParagraphFont"/>
    <w:link w:val="Subtitle"/>
    <w:uiPriority w:val="11"/>
    <w:rsid w:val="00817F6E"/>
    <w:rPr>
      <w:rFonts w:eastAsiaTheme="minorEastAsia"/>
      <w:color w:val="7B7B73" w:themeColor="text1" w:themeTint="A5"/>
      <w:spacing w:val="15"/>
      <w:sz w:val="22"/>
      <w:szCs w:val="22"/>
    </w:rPr>
  </w:style>
  <w:style w:type="character" w:styleId="SubtleEmphasis">
    <w:name w:val="Subtle Emphasis"/>
    <w:basedOn w:val="DefaultParagraphFont"/>
    <w:uiPriority w:val="19"/>
    <w:rsid w:val="00817F6E"/>
    <w:rPr>
      <w:i/>
      <w:iCs/>
      <w:color w:val="65655E" w:themeColor="text1" w:themeTint="BF"/>
    </w:rPr>
  </w:style>
  <w:style w:type="character" w:styleId="Emphasis">
    <w:name w:val="Emphasis"/>
    <w:basedOn w:val="DefaultParagraphFont"/>
    <w:uiPriority w:val="20"/>
    <w:rsid w:val="00817F6E"/>
    <w:rPr>
      <w:i/>
      <w:iCs/>
    </w:rPr>
  </w:style>
  <w:style w:type="character" w:styleId="IntenseEmphasis">
    <w:name w:val="Intense Emphasis"/>
    <w:basedOn w:val="DefaultParagraphFont"/>
    <w:uiPriority w:val="21"/>
    <w:rsid w:val="00817F6E"/>
    <w:rPr>
      <w:i/>
      <w:iCs/>
      <w:color w:val="4472C4" w:themeColor="accent1"/>
    </w:rPr>
  </w:style>
  <w:style w:type="character" w:styleId="Strong">
    <w:name w:val="Strong"/>
    <w:basedOn w:val="DefaultParagraphFont"/>
    <w:uiPriority w:val="22"/>
    <w:rsid w:val="00817F6E"/>
    <w:rPr>
      <w:b/>
      <w:bCs/>
    </w:rPr>
  </w:style>
  <w:style w:type="paragraph" w:styleId="Quote">
    <w:name w:val="Quote"/>
    <w:basedOn w:val="Normal"/>
    <w:next w:val="Normal"/>
    <w:link w:val="QuoteChar"/>
    <w:uiPriority w:val="29"/>
    <w:rsid w:val="00817F6E"/>
    <w:pPr>
      <w:spacing w:before="200" w:after="160"/>
      <w:ind w:left="864" w:right="864"/>
      <w:jc w:val="center"/>
    </w:pPr>
    <w:rPr>
      <w:i/>
      <w:iCs/>
      <w:color w:val="65655E" w:themeColor="text1" w:themeTint="BF"/>
    </w:rPr>
  </w:style>
  <w:style w:type="character" w:customStyle="1" w:styleId="QuoteChar">
    <w:name w:val="Quote Char"/>
    <w:basedOn w:val="DefaultParagraphFont"/>
    <w:link w:val="Quote"/>
    <w:uiPriority w:val="29"/>
    <w:rsid w:val="00817F6E"/>
    <w:rPr>
      <w:rFonts w:ascii="Arial" w:hAnsi="Arial"/>
      <w:i/>
      <w:iCs/>
      <w:color w:val="65655E" w:themeColor="text1" w:themeTint="BF"/>
    </w:rPr>
  </w:style>
  <w:style w:type="paragraph" w:styleId="IntenseQuote">
    <w:name w:val="Intense Quote"/>
    <w:basedOn w:val="Normal"/>
    <w:next w:val="Normal"/>
    <w:link w:val="IntenseQuoteChar"/>
    <w:uiPriority w:val="30"/>
    <w:rsid w:val="00817F6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17F6E"/>
    <w:rPr>
      <w:rFonts w:ascii="Arial" w:hAnsi="Arial"/>
      <w:i/>
      <w:iCs/>
      <w:color w:val="4472C4" w:themeColor="accent1"/>
    </w:rPr>
  </w:style>
  <w:style w:type="character" w:styleId="SubtleReference">
    <w:name w:val="Subtle Reference"/>
    <w:basedOn w:val="DefaultParagraphFont"/>
    <w:uiPriority w:val="31"/>
    <w:rsid w:val="00817F6E"/>
    <w:rPr>
      <w:smallCaps/>
      <w:color w:val="7B7B73" w:themeColor="text1" w:themeTint="A5"/>
    </w:rPr>
  </w:style>
  <w:style w:type="character" w:styleId="BookTitle">
    <w:name w:val="Book Title"/>
    <w:basedOn w:val="DefaultParagraphFont"/>
    <w:uiPriority w:val="33"/>
    <w:rsid w:val="00817F6E"/>
    <w:rPr>
      <w:b/>
      <w:bCs/>
      <w:i/>
      <w:iCs/>
      <w:spacing w:val="5"/>
    </w:rPr>
  </w:style>
  <w:style w:type="paragraph" w:styleId="ListParagraph">
    <w:name w:val="List Paragraph"/>
    <w:basedOn w:val="Normal"/>
    <w:uiPriority w:val="34"/>
    <w:rsid w:val="00817F6E"/>
    <w:pPr>
      <w:ind w:left="720"/>
      <w:contextualSpacing/>
    </w:pPr>
  </w:style>
  <w:style w:type="character" w:styleId="IntenseReference">
    <w:name w:val="Intense Reference"/>
    <w:basedOn w:val="DefaultParagraphFont"/>
    <w:uiPriority w:val="32"/>
    <w:rsid w:val="00283001"/>
    <w:rPr>
      <w:b/>
      <w:bCs/>
      <w:smallCaps/>
      <w:color w:val="4472C4" w:themeColor="accent1"/>
      <w:spacing w:val="5"/>
    </w:rPr>
  </w:style>
  <w:style w:type="character" w:styleId="FollowedHyperlink">
    <w:name w:val="FollowedHyperlink"/>
    <w:basedOn w:val="DefaultParagraphFont"/>
    <w:uiPriority w:val="99"/>
    <w:semiHidden/>
    <w:unhideWhenUsed/>
    <w:rsid w:val="0057421D"/>
    <w:rPr>
      <w:color w:val="C3BD99" w:themeColor="followedHyperlink"/>
      <w:u w:val="single"/>
    </w:rPr>
  </w:style>
  <w:style w:type="character" w:customStyle="1" w:styleId="NHFsubtitle">
    <w:name w:val="NHF sub title"/>
    <w:basedOn w:val="DefaultParagraphFont"/>
    <w:uiPriority w:val="1"/>
    <w:qFormat/>
    <w:rsid w:val="00F53999"/>
    <w:rPr>
      <w:rFonts w:ascii="Arial" w:hAnsi="Arial"/>
      <w:b/>
      <w:bCs/>
      <w:color w:val="1D3063" w:themeColor="text2"/>
      <w:sz w:val="36"/>
      <w:szCs w:val="36"/>
    </w:rPr>
  </w:style>
  <w:style w:type="table" w:styleId="TableGrid">
    <w:name w:val="Table Grid"/>
    <w:basedOn w:val="TableNormal"/>
    <w:uiPriority w:val="39"/>
    <w:rsid w:val="00A143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83D58"/>
    <w:rPr>
      <w:sz w:val="16"/>
      <w:szCs w:val="16"/>
    </w:rPr>
  </w:style>
  <w:style w:type="paragraph" w:styleId="CommentText">
    <w:name w:val="annotation text"/>
    <w:basedOn w:val="Normal"/>
    <w:link w:val="CommentTextChar"/>
    <w:uiPriority w:val="99"/>
    <w:semiHidden/>
    <w:unhideWhenUsed/>
    <w:rsid w:val="00583D58"/>
    <w:pPr>
      <w:spacing w:line="240" w:lineRule="auto"/>
    </w:pPr>
    <w:rPr>
      <w:sz w:val="20"/>
      <w:szCs w:val="20"/>
    </w:rPr>
  </w:style>
  <w:style w:type="character" w:customStyle="1" w:styleId="CommentTextChar">
    <w:name w:val="Comment Text Char"/>
    <w:basedOn w:val="DefaultParagraphFont"/>
    <w:link w:val="CommentText"/>
    <w:uiPriority w:val="99"/>
    <w:semiHidden/>
    <w:rsid w:val="00583D58"/>
    <w:rPr>
      <w:rFonts w:ascii="Arial" w:hAnsi="Arial"/>
      <w:color w:val="2F2F2D"/>
      <w:sz w:val="20"/>
      <w:szCs w:val="20"/>
    </w:rPr>
  </w:style>
  <w:style w:type="paragraph" w:styleId="CommentSubject">
    <w:name w:val="annotation subject"/>
    <w:basedOn w:val="CommentText"/>
    <w:next w:val="CommentText"/>
    <w:link w:val="CommentSubjectChar"/>
    <w:uiPriority w:val="99"/>
    <w:semiHidden/>
    <w:unhideWhenUsed/>
    <w:rsid w:val="00583D58"/>
    <w:rPr>
      <w:b/>
      <w:bCs/>
    </w:rPr>
  </w:style>
  <w:style w:type="character" w:customStyle="1" w:styleId="CommentSubjectChar">
    <w:name w:val="Comment Subject Char"/>
    <w:basedOn w:val="CommentTextChar"/>
    <w:link w:val="CommentSubject"/>
    <w:uiPriority w:val="99"/>
    <w:semiHidden/>
    <w:rsid w:val="00583D58"/>
    <w:rPr>
      <w:rFonts w:ascii="Arial" w:hAnsi="Arial"/>
      <w:b/>
      <w:bCs/>
      <w:color w:val="2F2F2D"/>
      <w:sz w:val="20"/>
      <w:szCs w:val="20"/>
    </w:rPr>
  </w:style>
  <w:style w:type="paragraph" w:styleId="BalloonText">
    <w:name w:val="Balloon Text"/>
    <w:basedOn w:val="Normal"/>
    <w:link w:val="BalloonTextChar"/>
    <w:uiPriority w:val="99"/>
    <w:semiHidden/>
    <w:unhideWhenUsed/>
    <w:rsid w:val="00583D5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3D58"/>
    <w:rPr>
      <w:rFonts w:ascii="Segoe UI" w:hAnsi="Segoe UI" w:cs="Segoe UI"/>
      <w:color w:val="2F2F2D"/>
      <w:sz w:val="18"/>
      <w:szCs w:val="18"/>
    </w:rPr>
  </w:style>
  <w:style w:type="paragraph" w:styleId="FootnoteText">
    <w:name w:val="footnote text"/>
    <w:basedOn w:val="Normal"/>
    <w:link w:val="FootnoteTextChar"/>
    <w:uiPriority w:val="99"/>
    <w:semiHidden/>
    <w:unhideWhenUsed/>
    <w:rsid w:val="006305DC"/>
    <w:pPr>
      <w:spacing w:line="240" w:lineRule="auto"/>
    </w:pPr>
    <w:rPr>
      <w:sz w:val="20"/>
      <w:szCs w:val="20"/>
    </w:rPr>
  </w:style>
  <w:style w:type="character" w:customStyle="1" w:styleId="FootnoteTextChar">
    <w:name w:val="Footnote Text Char"/>
    <w:basedOn w:val="DefaultParagraphFont"/>
    <w:link w:val="FootnoteText"/>
    <w:uiPriority w:val="99"/>
    <w:semiHidden/>
    <w:rsid w:val="006305DC"/>
    <w:rPr>
      <w:rFonts w:ascii="Arial" w:hAnsi="Arial"/>
      <w:color w:val="2F2F2D"/>
      <w:sz w:val="20"/>
      <w:szCs w:val="20"/>
    </w:rPr>
  </w:style>
  <w:style w:type="character" w:styleId="FootnoteReference">
    <w:name w:val="footnote reference"/>
    <w:basedOn w:val="DefaultParagraphFont"/>
    <w:uiPriority w:val="99"/>
    <w:semiHidden/>
    <w:unhideWhenUsed/>
    <w:rsid w:val="006305DC"/>
    <w:rPr>
      <w:vertAlign w:val="superscript"/>
    </w:rPr>
  </w:style>
  <w:style w:type="character" w:customStyle="1" w:styleId="UnresolvedMention1">
    <w:name w:val="Unresolved Mention1"/>
    <w:basedOn w:val="DefaultParagraphFont"/>
    <w:uiPriority w:val="99"/>
    <w:semiHidden/>
    <w:unhideWhenUsed/>
    <w:rsid w:val="006305DC"/>
    <w:rPr>
      <w:color w:val="605E5C"/>
      <w:shd w:val="clear" w:color="auto" w:fill="E1DFDD"/>
    </w:rPr>
  </w:style>
  <w:style w:type="paragraph" w:styleId="Revision">
    <w:name w:val="Revision"/>
    <w:hidden/>
    <w:uiPriority w:val="99"/>
    <w:semiHidden/>
    <w:rsid w:val="001360C1"/>
    <w:rPr>
      <w:rFonts w:ascii="Arial" w:hAnsi="Arial"/>
      <w:color w:val="2F2F2D"/>
    </w:rPr>
  </w:style>
  <w:style w:type="character" w:styleId="UnresolvedMention">
    <w:name w:val="Unresolved Mention"/>
    <w:basedOn w:val="DefaultParagraphFont"/>
    <w:uiPriority w:val="99"/>
    <w:semiHidden/>
    <w:unhideWhenUsed/>
    <w:rsid w:val="00E172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340010">
      <w:bodyDiv w:val="1"/>
      <w:marLeft w:val="0"/>
      <w:marRight w:val="0"/>
      <w:marTop w:val="0"/>
      <w:marBottom w:val="0"/>
      <w:divBdr>
        <w:top w:val="none" w:sz="0" w:space="0" w:color="auto"/>
        <w:left w:val="none" w:sz="0" w:space="0" w:color="auto"/>
        <w:bottom w:val="none" w:sz="0" w:space="0" w:color="auto"/>
        <w:right w:val="none" w:sz="0" w:space="0" w:color="auto"/>
      </w:divBdr>
    </w:div>
    <w:div w:id="680618847">
      <w:bodyDiv w:val="1"/>
      <w:marLeft w:val="0"/>
      <w:marRight w:val="0"/>
      <w:marTop w:val="0"/>
      <w:marBottom w:val="0"/>
      <w:divBdr>
        <w:top w:val="none" w:sz="0" w:space="0" w:color="auto"/>
        <w:left w:val="none" w:sz="0" w:space="0" w:color="auto"/>
        <w:bottom w:val="none" w:sz="0" w:space="0" w:color="auto"/>
        <w:right w:val="none" w:sz="0" w:space="0" w:color="auto"/>
      </w:divBdr>
      <w:divsChild>
        <w:div w:id="1292131189">
          <w:marLeft w:val="0"/>
          <w:marRight w:val="0"/>
          <w:marTop w:val="0"/>
          <w:marBottom w:val="0"/>
          <w:divBdr>
            <w:top w:val="none" w:sz="0" w:space="0" w:color="auto"/>
            <w:left w:val="none" w:sz="0" w:space="0" w:color="auto"/>
            <w:bottom w:val="none" w:sz="0" w:space="0" w:color="auto"/>
            <w:right w:val="none" w:sz="0" w:space="0" w:color="auto"/>
          </w:divBdr>
        </w:div>
        <w:div w:id="1018431646">
          <w:marLeft w:val="0"/>
          <w:marRight w:val="0"/>
          <w:marTop w:val="0"/>
          <w:marBottom w:val="0"/>
          <w:divBdr>
            <w:top w:val="none" w:sz="0" w:space="0" w:color="auto"/>
            <w:left w:val="none" w:sz="0" w:space="0" w:color="auto"/>
            <w:bottom w:val="none" w:sz="0" w:space="0" w:color="auto"/>
            <w:right w:val="none" w:sz="0" w:space="0" w:color="auto"/>
          </w:divBdr>
        </w:div>
      </w:divsChild>
    </w:div>
    <w:div w:id="706561866">
      <w:bodyDiv w:val="1"/>
      <w:marLeft w:val="0"/>
      <w:marRight w:val="0"/>
      <w:marTop w:val="0"/>
      <w:marBottom w:val="0"/>
      <w:divBdr>
        <w:top w:val="none" w:sz="0" w:space="0" w:color="auto"/>
        <w:left w:val="none" w:sz="0" w:space="0" w:color="auto"/>
        <w:bottom w:val="none" w:sz="0" w:space="0" w:color="auto"/>
        <w:right w:val="none" w:sz="0" w:space="0" w:color="auto"/>
      </w:divBdr>
    </w:div>
    <w:div w:id="1604143693">
      <w:bodyDiv w:val="1"/>
      <w:marLeft w:val="0"/>
      <w:marRight w:val="0"/>
      <w:marTop w:val="0"/>
      <w:marBottom w:val="0"/>
      <w:divBdr>
        <w:top w:val="none" w:sz="0" w:space="0" w:color="auto"/>
        <w:left w:val="none" w:sz="0" w:space="0" w:color="auto"/>
        <w:bottom w:val="none" w:sz="0" w:space="0" w:color="auto"/>
        <w:right w:val="none" w:sz="0" w:space="0" w:color="auto"/>
      </w:divBdr>
    </w:div>
    <w:div w:id="1700282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ousing.org.uk/our-work/diversity-and-equality/EDI-tool/"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www.gov.uk/government/publications/understanding-a-workforces-socio-economic-background-for-change" TargetMode="External"/></Relationships>
</file>

<file path=word/theme/theme1.xml><?xml version="1.0" encoding="utf-8"?>
<a:theme xmlns:a="http://schemas.openxmlformats.org/drawingml/2006/main" name="Office Theme">
  <a:themeElements>
    <a:clrScheme name="NHF Theme">
      <a:dk1>
        <a:srgbClr val="2F2F2C"/>
      </a:dk1>
      <a:lt1>
        <a:srgbClr val="FFFFFF"/>
      </a:lt1>
      <a:dk2>
        <a:srgbClr val="1D3063"/>
      </a:dk2>
      <a:lt2>
        <a:srgbClr val="EBECEC"/>
      </a:lt2>
      <a:accent1>
        <a:srgbClr val="4472C4"/>
      </a:accent1>
      <a:accent2>
        <a:srgbClr val="00C393"/>
      </a:accent2>
      <a:accent3>
        <a:srgbClr val="FFCC00"/>
      </a:accent3>
      <a:accent4>
        <a:srgbClr val="FF400D"/>
      </a:accent4>
      <a:accent5>
        <a:srgbClr val="5E0087"/>
      </a:accent5>
      <a:accent6>
        <a:srgbClr val="F12CA6"/>
      </a:accent6>
      <a:hlink>
        <a:srgbClr val="4471C3"/>
      </a:hlink>
      <a:folHlink>
        <a:srgbClr val="C3BD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DD5F70252CB74EACE3E9603A20E8A2" ma:contentTypeVersion="18" ma:contentTypeDescription="Create a new document." ma:contentTypeScope="" ma:versionID="cf8d3fead5493beb9d2b02e481d566e8">
  <xsd:schema xmlns:xsd="http://www.w3.org/2001/XMLSchema" xmlns:xs="http://www.w3.org/2001/XMLSchema" xmlns:p="http://schemas.microsoft.com/office/2006/metadata/properties" xmlns:ns2="d350199d-d8a9-4bba-92e7-72b67104924d" xmlns:ns3="5cf76410-72d5-4e65-b511-f14ddb2aabfc" targetNamespace="http://schemas.microsoft.com/office/2006/metadata/properties" ma:root="true" ma:fieldsID="3f2019702dad6146421d1b048d806126" ns2:_="" ns3:_="">
    <xsd:import namespace="d350199d-d8a9-4bba-92e7-72b67104924d"/>
    <xsd:import namespace="5cf76410-72d5-4e65-b511-f14ddb2aabf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50199d-d8a9-4bba-92e7-72b6710492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31e511e-96ae-48e9-8766-e8716f0f8db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cf76410-72d5-4e65-b511-f14ddb2aabf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8f179aa-9402-4575-b01b-19b060cd8bf7}" ma:internalName="TaxCatchAll" ma:showField="CatchAllData" ma:web="5cf76410-72d5-4e65-b511-f14ddb2aab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5cf76410-72d5-4e65-b511-f14ddb2aabfc" xsi:nil="true"/>
    <lcf76f155ced4ddcb4097134ff3c332f xmlns="d350199d-d8a9-4bba-92e7-72b67104924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5FB847E-ECA7-47DE-9B3B-C2CB6EDAB6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50199d-d8a9-4bba-92e7-72b67104924d"/>
    <ds:schemaRef ds:uri="5cf76410-72d5-4e65-b511-f14ddb2aab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3398AA-E28E-419B-B468-E15933513EFF}">
  <ds:schemaRefs>
    <ds:schemaRef ds:uri="http://schemas.microsoft.com/sharepoint/v3/contenttype/forms"/>
  </ds:schemaRefs>
</ds:datastoreItem>
</file>

<file path=customXml/itemProps3.xml><?xml version="1.0" encoding="utf-8"?>
<ds:datastoreItem xmlns:ds="http://schemas.openxmlformats.org/officeDocument/2006/customXml" ds:itemID="{CB1E6933-44F3-4D48-A66D-C1A74616FA04}">
  <ds:schemaRefs>
    <ds:schemaRef ds:uri="http://schemas.openxmlformats.org/officeDocument/2006/bibliography"/>
  </ds:schemaRefs>
</ds:datastoreItem>
</file>

<file path=customXml/itemProps4.xml><?xml version="1.0" encoding="utf-8"?>
<ds:datastoreItem xmlns:ds="http://schemas.openxmlformats.org/officeDocument/2006/customXml" ds:itemID="{3CA39358-B374-4C8F-A59B-4D2C03E2BB33}">
  <ds:schemaRefs>
    <ds:schemaRef ds:uri="http://schemas.microsoft.com/office/2006/metadata/properties"/>
    <ds:schemaRef ds:uri="http://schemas.microsoft.com/office/infopath/2007/PartnerControls"/>
    <ds:schemaRef ds:uri="5cf76410-72d5-4e65-b511-f14ddb2aabfc"/>
    <ds:schemaRef ds:uri="d350199d-d8a9-4bba-92e7-72b67104924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111</Words>
  <Characters>5391</Characters>
  <Application>Microsoft Office Word</Application>
  <DocSecurity>0</DocSecurity>
  <Lines>199</Lines>
  <Paragraphs>151</Paragraphs>
  <ScaleCrop>false</ScaleCrop>
  <Company/>
  <LinksUpToDate>false</LinksUpToDate>
  <CharactersWithSpaces>6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kah Ryder</dc:creator>
  <cp:keywords/>
  <dc:description/>
  <cp:lastModifiedBy>Katie Miller</cp:lastModifiedBy>
  <cp:revision>4</cp:revision>
  <dcterms:created xsi:type="dcterms:W3CDTF">2024-08-21T12:53:00Z</dcterms:created>
  <dcterms:modified xsi:type="dcterms:W3CDTF">2026-06-15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DD5F70252CB74EACE3E9603A20E8A2</vt:lpwstr>
  </property>
  <property fmtid="{D5CDD505-2E9C-101B-9397-08002B2CF9AE}" pid="3" name="Order">
    <vt:r8>1482800</vt:r8>
  </property>
  <property fmtid="{D5CDD505-2E9C-101B-9397-08002B2CF9AE}" pid="4" name="MediaServiceImageTags">
    <vt:lpwstr/>
  </property>
</Properties>
</file>